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4F2C1" w14:textId="27115C4C" w:rsidR="00D67792" w:rsidRPr="00D67792" w:rsidRDefault="00D67792" w:rsidP="00D67792">
      <w:pPr>
        <w:pStyle w:val="Heading1"/>
      </w:pPr>
      <w:bookmarkStart w:id="0" w:name="_GoBack"/>
      <w:bookmarkEnd w:id="0"/>
      <w:r w:rsidRPr="00D67792">
        <w:t xml:space="preserve">A </w:t>
      </w:r>
      <w:r w:rsidRPr="00D67792">
        <w:t>WCF</w:t>
      </w:r>
      <w:r w:rsidRPr="00D67792">
        <w:t xml:space="preserve"> </w:t>
      </w:r>
      <w:r w:rsidRPr="00D67792">
        <w:t>Service</w:t>
      </w:r>
      <w:r w:rsidRPr="00D67792">
        <w:t xml:space="preserve"> Application w</w:t>
      </w:r>
      <w:r w:rsidRPr="00D67792">
        <w:t>ith</w:t>
      </w:r>
      <w:r w:rsidRPr="00D67792">
        <w:t xml:space="preserve"> an XML </w:t>
      </w:r>
      <w:r w:rsidR="00F760FD" w:rsidRPr="00D67792">
        <w:t>Data</w:t>
      </w:r>
      <w:r w:rsidR="00B23F9B">
        <w:t>S</w:t>
      </w:r>
      <w:r w:rsidR="00F760FD" w:rsidRPr="00D67792">
        <w:t>tore</w:t>
      </w:r>
      <w:r w:rsidRPr="00D67792">
        <w:t xml:space="preserve"> </w:t>
      </w:r>
      <w:r w:rsidRPr="00D67792">
        <w:t>Serializ</w:t>
      </w:r>
      <w:r w:rsidRPr="00D67792">
        <w:t xml:space="preserve">e/Deserialize </w:t>
      </w:r>
      <w:r w:rsidRPr="00D67792">
        <w:t>&amp;</w:t>
      </w:r>
      <w:r w:rsidRPr="00D67792">
        <w:t xml:space="preserve"> a “Tester” </w:t>
      </w:r>
    </w:p>
    <w:p w14:paraId="2064825C" w14:textId="396E3915" w:rsidR="00D67792" w:rsidRDefault="00D67792" w:rsidP="00D67792">
      <w:pPr>
        <w:pStyle w:val="Heading2"/>
      </w:pPr>
      <w:r>
        <w:t>About</w:t>
      </w:r>
    </w:p>
    <w:p w14:paraId="077E54AA" w14:textId="60E7B3BF" w:rsidR="00D67792" w:rsidRDefault="00D67792" w:rsidP="00D67792">
      <w:pPr>
        <w:pStyle w:val="Paragraph"/>
      </w:pPr>
      <w:r>
        <w:t xml:space="preserve">This project presents two separate WCF Service Applications and </w:t>
      </w:r>
      <w:r w:rsidR="00F5259E">
        <w:t xml:space="preserve">a </w:t>
      </w:r>
      <w:r>
        <w:t xml:space="preserve">client "tester" console application in </w:t>
      </w:r>
      <w:r w:rsidR="00C52FCA">
        <w:t xml:space="preserve">the </w:t>
      </w:r>
      <w:r w:rsidRPr="00C52FCA">
        <w:rPr>
          <w:noProof/>
        </w:rPr>
        <w:t>same</w:t>
      </w:r>
      <w:r>
        <w:t xml:space="preserve"> Visual Studio solution. The WCF Service</w:t>
      </w:r>
      <w:r w:rsidR="00F5259E">
        <w:t>s</w:t>
      </w:r>
      <w:r>
        <w:t xml:space="preserve"> w</w:t>
      </w:r>
      <w:r w:rsidR="00F5259E">
        <w:t>ere</w:t>
      </w:r>
      <w:r>
        <w:t xml:space="preserve"> hosted using IIS Express. A simple console "test" application connects to both of the </w:t>
      </w:r>
      <w:r w:rsidRPr="00C52FCA">
        <w:rPr>
          <w:noProof/>
        </w:rPr>
        <w:t>service</w:t>
      </w:r>
      <w:r w:rsidR="00C52FCA">
        <w:rPr>
          <w:noProof/>
        </w:rPr>
        <w:t>s</w:t>
      </w:r>
      <w:r>
        <w:t xml:space="preserve"> through separate proxy references. There are two services: school service (the main demo) and a basic math service. </w:t>
      </w:r>
    </w:p>
    <w:p w14:paraId="51221BBF" w14:textId="77777777" w:rsidR="00D67792" w:rsidRDefault="00D67792" w:rsidP="00D67792">
      <w:pPr>
        <w:pStyle w:val="Heading2"/>
      </w:pPr>
      <w:r>
        <w:t xml:space="preserve">School Service </w:t>
      </w:r>
    </w:p>
    <w:p w14:paraId="2B7600D8" w14:textId="77777777" w:rsidR="00D67792" w:rsidRDefault="00D67792" w:rsidP="007453D9">
      <w:pPr>
        <w:pStyle w:val="Heading3"/>
      </w:pPr>
      <w:r>
        <w:t>Operational Contracts</w:t>
      </w:r>
    </w:p>
    <w:p w14:paraId="172E2F9B" w14:textId="50B8BA51" w:rsidR="00D67792" w:rsidRDefault="00D67792" w:rsidP="00F760FD">
      <w:pPr>
        <w:pStyle w:val="Paragraph"/>
      </w:pPr>
      <w:r>
        <w:t>The School Service allows for the following operational contracts:</w:t>
      </w:r>
    </w:p>
    <w:p w14:paraId="61E51863" w14:textId="77777777" w:rsidR="00D67792" w:rsidRDefault="00D67792" w:rsidP="00F760FD">
      <w:pPr>
        <w:pStyle w:val="NoSpacing"/>
      </w:pPr>
      <w:r>
        <w:t xml:space="preserve">        /// &lt;summary&gt;</w:t>
      </w:r>
    </w:p>
    <w:p w14:paraId="2CE567F5" w14:textId="77777777" w:rsidR="00D67792" w:rsidRDefault="00D67792" w:rsidP="00F760FD">
      <w:pPr>
        <w:pStyle w:val="NoSpacing"/>
      </w:pPr>
      <w:r>
        <w:t xml:space="preserve">        /// AddStudent</w:t>
      </w:r>
    </w:p>
    <w:p w14:paraId="77D1DB3F" w14:textId="77777777" w:rsidR="00D67792" w:rsidRDefault="00D67792" w:rsidP="00F760FD">
      <w:pPr>
        <w:pStyle w:val="NoSpacing"/>
      </w:pPr>
      <w:r>
        <w:t xml:space="preserve">        /// Accepts all necessary values to create a new Student object</w:t>
      </w:r>
    </w:p>
    <w:p w14:paraId="48D4F766" w14:textId="77777777" w:rsidR="00D67792" w:rsidRDefault="00D67792" w:rsidP="00F760FD">
      <w:pPr>
        <w:pStyle w:val="NoSpacing"/>
      </w:pPr>
      <w:r>
        <w:t xml:space="preserve">        /// &lt;/summary&gt;</w:t>
      </w:r>
    </w:p>
    <w:p w14:paraId="2D23D31B" w14:textId="77777777" w:rsidR="00D67792" w:rsidRDefault="00D67792" w:rsidP="00F760FD">
      <w:pPr>
        <w:pStyle w:val="NoSpacing"/>
      </w:pPr>
      <w:r>
        <w:t xml:space="preserve">        /// &lt;param name="lastName"&gt;(string) last name of the Person&lt;/param&gt;</w:t>
      </w:r>
    </w:p>
    <w:p w14:paraId="52667E7C" w14:textId="77777777" w:rsidR="00D67792" w:rsidRDefault="00D67792" w:rsidP="00F760FD">
      <w:pPr>
        <w:pStyle w:val="NoSpacing"/>
      </w:pPr>
      <w:r>
        <w:t xml:space="preserve">        /// &lt;param name="firstName"&gt;(string) first name of the Person&lt;/param&gt;</w:t>
      </w:r>
    </w:p>
    <w:p w14:paraId="410F466B" w14:textId="77777777" w:rsidR="00D67792" w:rsidRDefault="00D67792" w:rsidP="00F760FD">
      <w:pPr>
        <w:pStyle w:val="NoSpacing"/>
      </w:pPr>
      <w:r>
        <w:t xml:space="preserve">        /// &lt;param name="dob"&gt;(DateTime) date of birth of the Person&lt;/param&gt;</w:t>
      </w:r>
    </w:p>
    <w:p w14:paraId="020D5BE1" w14:textId="77777777" w:rsidR="00D67792" w:rsidRDefault="00D67792" w:rsidP="00F760FD">
      <w:pPr>
        <w:pStyle w:val="NoSpacing"/>
      </w:pPr>
      <w:r>
        <w:t xml:space="preserve">        /// &lt;param name="gender"&gt;(GenderEnum) gender of the Person&lt;/param&gt;</w:t>
      </w:r>
    </w:p>
    <w:p w14:paraId="558A7485" w14:textId="77777777" w:rsidR="00D67792" w:rsidRDefault="00D67792" w:rsidP="00F760FD">
      <w:pPr>
        <w:pStyle w:val="NoSpacing"/>
      </w:pPr>
      <w:r>
        <w:t xml:space="preserve">        /// &lt;param name="id"&gt;(string) identifier of the Person&lt;/param&gt;</w:t>
      </w:r>
    </w:p>
    <w:p w14:paraId="3BA4EB7C" w14:textId="77777777" w:rsidR="00D67792" w:rsidRDefault="00D67792" w:rsidP="00F760FD">
      <w:pPr>
        <w:pStyle w:val="NoSpacing"/>
      </w:pPr>
      <w:r>
        <w:t xml:space="preserve">        /// &lt;param name="major"&gt;(string) major of the Student&lt;/param&gt;</w:t>
      </w:r>
    </w:p>
    <w:p w14:paraId="40EAC45F" w14:textId="77777777" w:rsidR="00D67792" w:rsidRDefault="00D67792" w:rsidP="00F760FD">
      <w:pPr>
        <w:pStyle w:val="NoSpacing"/>
      </w:pPr>
      <w:r>
        <w:t xml:space="preserve">        /// &lt;param name="units"&gt;(float) completed units of the Student&lt;/param&gt;</w:t>
      </w:r>
    </w:p>
    <w:p w14:paraId="097C3F91" w14:textId="77777777" w:rsidR="00D67792" w:rsidRDefault="00D67792" w:rsidP="00F760FD">
      <w:pPr>
        <w:pStyle w:val="NoSpacing"/>
      </w:pPr>
      <w:r>
        <w:t xml:space="preserve">        /// &lt;param name="gpa"&gt;(float) GPA of the student&lt;/param&gt;</w:t>
      </w:r>
    </w:p>
    <w:p w14:paraId="7E9F42FD" w14:textId="77777777" w:rsidR="00D67792" w:rsidRDefault="00D67792" w:rsidP="00F760FD">
      <w:pPr>
        <w:pStyle w:val="NoSpacing"/>
      </w:pPr>
      <w:r>
        <w:t xml:space="preserve">        /// &lt;returns&gt;Student object&lt;/returns&gt;</w:t>
      </w:r>
    </w:p>
    <w:p w14:paraId="3ED9CF48" w14:textId="77777777" w:rsidR="00D67792" w:rsidRDefault="00D67792" w:rsidP="00F760FD">
      <w:pPr>
        <w:pStyle w:val="NoSpacing"/>
      </w:pPr>
      <w:r>
        <w:t xml:space="preserve">        [OperationContract]</w:t>
      </w:r>
    </w:p>
    <w:p w14:paraId="44F1E23C" w14:textId="33E78027" w:rsidR="00D67792" w:rsidRDefault="00D67792" w:rsidP="00F5259E">
      <w:pPr>
        <w:pStyle w:val="NoSpacing"/>
        <w:ind w:left="720"/>
      </w:pPr>
      <w:r>
        <w:t xml:space="preserve">Student </w:t>
      </w:r>
      <w:proofErr w:type="spellStart"/>
      <w:proofErr w:type="gramStart"/>
      <w:r>
        <w:t>AddStudent</w:t>
      </w:r>
      <w:proofErr w:type="spellEnd"/>
      <w:r>
        <w:t>(</w:t>
      </w:r>
      <w:proofErr w:type="gramEnd"/>
      <w:r>
        <w:t xml:space="preserve">string </w:t>
      </w:r>
      <w:proofErr w:type="spellStart"/>
      <w:r>
        <w:t>lastName</w:t>
      </w:r>
      <w:proofErr w:type="spellEnd"/>
      <w:r>
        <w:t xml:space="preserve">, string </w:t>
      </w:r>
      <w:proofErr w:type="spellStart"/>
      <w:r>
        <w:t>firstName</w:t>
      </w:r>
      <w:proofErr w:type="spellEnd"/>
      <w:r>
        <w:t xml:space="preserve">, DateTime dob, </w:t>
      </w:r>
      <w:proofErr w:type="spellStart"/>
      <w:r>
        <w:t>GenderEnum</w:t>
      </w:r>
      <w:proofErr w:type="spellEnd"/>
      <w:r>
        <w:t xml:space="preserve"> gender, string id, string major, float units, float </w:t>
      </w:r>
      <w:proofErr w:type="spellStart"/>
      <w:r>
        <w:t>gpa</w:t>
      </w:r>
      <w:proofErr w:type="spellEnd"/>
      <w:r>
        <w:t>);</w:t>
      </w:r>
    </w:p>
    <w:p w14:paraId="0E80F2EA" w14:textId="77777777" w:rsidR="00D67792" w:rsidRDefault="00D67792" w:rsidP="00F760FD">
      <w:pPr>
        <w:pStyle w:val="NoSpacing"/>
      </w:pPr>
    </w:p>
    <w:p w14:paraId="03F3A9B1" w14:textId="77777777" w:rsidR="00D67792" w:rsidRDefault="00D67792" w:rsidP="00F760FD">
      <w:pPr>
        <w:pStyle w:val="NoSpacing"/>
      </w:pPr>
      <w:r>
        <w:t xml:space="preserve">        /// &lt;summary&gt;</w:t>
      </w:r>
    </w:p>
    <w:p w14:paraId="35C1A4FF" w14:textId="77777777" w:rsidR="00D67792" w:rsidRDefault="00D67792" w:rsidP="00F760FD">
      <w:pPr>
        <w:pStyle w:val="NoSpacing"/>
      </w:pPr>
      <w:r>
        <w:t xml:space="preserve">        /// </w:t>
      </w:r>
      <w:proofErr w:type="spellStart"/>
      <w:r>
        <w:t>DeleteStudent</w:t>
      </w:r>
      <w:proofErr w:type="spellEnd"/>
    </w:p>
    <w:p w14:paraId="60E39F3B" w14:textId="77777777" w:rsidR="00D67792" w:rsidRDefault="00D67792" w:rsidP="00F760FD">
      <w:pPr>
        <w:pStyle w:val="NoSpacing"/>
      </w:pPr>
      <w:r>
        <w:t xml:space="preserve">        /// Finds a Student by the Person ID and deletes the object</w:t>
      </w:r>
    </w:p>
    <w:p w14:paraId="1760770C" w14:textId="77777777" w:rsidR="00D67792" w:rsidRDefault="00D67792" w:rsidP="00F760FD">
      <w:pPr>
        <w:pStyle w:val="NoSpacing"/>
      </w:pPr>
      <w:r>
        <w:t xml:space="preserve">        /// &lt;/summary&gt;</w:t>
      </w:r>
    </w:p>
    <w:p w14:paraId="6AC3CE50" w14:textId="77777777" w:rsidR="00D67792" w:rsidRDefault="00D67792" w:rsidP="00F760FD">
      <w:pPr>
        <w:pStyle w:val="NoSpacing"/>
      </w:pPr>
      <w:r>
        <w:t xml:space="preserve">        /// &lt;param name="id"&gt;(string) identifier of the Person&lt;/param&gt;</w:t>
      </w:r>
    </w:p>
    <w:p w14:paraId="74CED3C9" w14:textId="77777777" w:rsidR="00D67792" w:rsidRDefault="00D67792" w:rsidP="00F760FD">
      <w:pPr>
        <w:pStyle w:val="NoSpacing"/>
      </w:pPr>
      <w:r>
        <w:t xml:space="preserve">        [OperationContract]</w:t>
      </w:r>
    </w:p>
    <w:p w14:paraId="3D9FC878" w14:textId="77777777" w:rsidR="00D67792" w:rsidRDefault="00D67792" w:rsidP="00F760FD">
      <w:pPr>
        <w:pStyle w:val="NoSpacing"/>
      </w:pPr>
      <w:r>
        <w:tab/>
      </w:r>
      <w:r>
        <w:tab/>
        <w:t xml:space="preserve">void </w:t>
      </w:r>
      <w:proofErr w:type="spellStart"/>
      <w:proofErr w:type="gramStart"/>
      <w:r>
        <w:t>DeleteStudent</w:t>
      </w:r>
      <w:proofErr w:type="spellEnd"/>
      <w:r>
        <w:t>(</w:t>
      </w:r>
      <w:proofErr w:type="gramEnd"/>
      <w:r>
        <w:t>string id);</w:t>
      </w:r>
    </w:p>
    <w:p w14:paraId="35DA8693" w14:textId="77777777" w:rsidR="00D67792" w:rsidRDefault="00D67792" w:rsidP="00F760FD">
      <w:pPr>
        <w:pStyle w:val="NoSpacing"/>
      </w:pPr>
    </w:p>
    <w:p w14:paraId="1B698D39" w14:textId="77777777" w:rsidR="00D67792" w:rsidRDefault="00D67792" w:rsidP="00F760FD">
      <w:pPr>
        <w:pStyle w:val="NoSpacing"/>
      </w:pPr>
      <w:r>
        <w:t xml:space="preserve">        /// &lt;summary&gt;</w:t>
      </w:r>
    </w:p>
    <w:p w14:paraId="3B5B72B0" w14:textId="77777777" w:rsidR="00D67792" w:rsidRDefault="00D67792" w:rsidP="00F760FD">
      <w:pPr>
        <w:pStyle w:val="NoSpacing"/>
      </w:pPr>
      <w:r>
        <w:t xml:space="preserve">        /// </w:t>
      </w:r>
      <w:proofErr w:type="spellStart"/>
      <w:r>
        <w:t>GetStudent</w:t>
      </w:r>
      <w:proofErr w:type="spellEnd"/>
    </w:p>
    <w:p w14:paraId="3E4B9F82" w14:textId="77777777" w:rsidR="00D67792" w:rsidRDefault="00D67792" w:rsidP="00F760FD">
      <w:pPr>
        <w:pStyle w:val="NoSpacing"/>
      </w:pPr>
      <w:r>
        <w:t xml:space="preserve">        /// Finds and returns the Student by the Person ID</w:t>
      </w:r>
    </w:p>
    <w:p w14:paraId="76330255" w14:textId="77777777" w:rsidR="00D67792" w:rsidRDefault="00D67792" w:rsidP="00F760FD">
      <w:pPr>
        <w:pStyle w:val="NoSpacing"/>
      </w:pPr>
      <w:r>
        <w:t xml:space="preserve">        /// &lt;/summary&gt;</w:t>
      </w:r>
    </w:p>
    <w:p w14:paraId="1DED7B5B" w14:textId="77777777" w:rsidR="00D67792" w:rsidRDefault="00D67792" w:rsidP="00F760FD">
      <w:pPr>
        <w:pStyle w:val="NoSpacing"/>
      </w:pPr>
      <w:r>
        <w:t xml:space="preserve">        /// &lt;param name="id"&gt;(string) identifier of the Person&lt;/param&gt;</w:t>
      </w:r>
    </w:p>
    <w:p w14:paraId="3AA20AEE" w14:textId="77777777" w:rsidR="00D67792" w:rsidRDefault="00D67792" w:rsidP="00F760FD">
      <w:pPr>
        <w:pStyle w:val="NoSpacing"/>
      </w:pPr>
      <w:r>
        <w:lastRenderedPageBreak/>
        <w:t xml:space="preserve">        /// &lt;returns&gt;(Student) student object&lt;/returns&gt;</w:t>
      </w:r>
    </w:p>
    <w:p w14:paraId="758A2121" w14:textId="77777777" w:rsidR="00D67792" w:rsidRDefault="00D67792" w:rsidP="00F760FD">
      <w:pPr>
        <w:pStyle w:val="NoSpacing"/>
      </w:pPr>
      <w:r>
        <w:tab/>
      </w:r>
      <w:r>
        <w:tab/>
        <w:t>[OperationContract]</w:t>
      </w:r>
    </w:p>
    <w:p w14:paraId="4F25D291" w14:textId="77777777" w:rsidR="00D67792" w:rsidRDefault="00D67792" w:rsidP="00F760FD">
      <w:pPr>
        <w:pStyle w:val="NoSpacing"/>
      </w:pPr>
      <w:r>
        <w:tab/>
      </w:r>
      <w:r>
        <w:tab/>
        <w:t xml:space="preserve">Student </w:t>
      </w:r>
      <w:proofErr w:type="spellStart"/>
      <w:proofErr w:type="gramStart"/>
      <w:r>
        <w:t>GetStudent</w:t>
      </w:r>
      <w:proofErr w:type="spellEnd"/>
      <w:r>
        <w:t>(</w:t>
      </w:r>
      <w:proofErr w:type="gramEnd"/>
      <w:r>
        <w:t>string id);</w:t>
      </w:r>
    </w:p>
    <w:p w14:paraId="790BEDF2" w14:textId="77777777" w:rsidR="00D67792" w:rsidRDefault="00D67792" w:rsidP="00F760FD">
      <w:pPr>
        <w:pStyle w:val="NoSpacing"/>
      </w:pPr>
    </w:p>
    <w:p w14:paraId="59B464FC" w14:textId="77777777" w:rsidR="00D67792" w:rsidRDefault="00D67792" w:rsidP="00F760FD">
      <w:pPr>
        <w:pStyle w:val="NoSpacing"/>
      </w:pPr>
      <w:r>
        <w:t xml:space="preserve">        /// &lt;summary&gt;</w:t>
      </w:r>
    </w:p>
    <w:p w14:paraId="7892EBFD" w14:textId="77777777" w:rsidR="00D67792" w:rsidRDefault="00D67792" w:rsidP="00F760FD">
      <w:pPr>
        <w:pStyle w:val="NoSpacing"/>
      </w:pPr>
      <w:r>
        <w:t xml:space="preserve">        /// </w:t>
      </w:r>
      <w:proofErr w:type="spellStart"/>
      <w:r>
        <w:t>GetStudents</w:t>
      </w:r>
      <w:proofErr w:type="spellEnd"/>
    </w:p>
    <w:p w14:paraId="37743DF3" w14:textId="77777777" w:rsidR="00D67792" w:rsidRDefault="00D67792" w:rsidP="00F760FD">
      <w:pPr>
        <w:pStyle w:val="NoSpacing"/>
      </w:pPr>
      <w:r>
        <w:t xml:space="preserve">        /// Finds all the Student objects and</w:t>
      </w:r>
    </w:p>
    <w:p w14:paraId="017962A1" w14:textId="77777777" w:rsidR="00D67792" w:rsidRDefault="00D67792" w:rsidP="00F760FD">
      <w:pPr>
        <w:pStyle w:val="NoSpacing"/>
      </w:pPr>
      <w:r>
        <w:t xml:space="preserve">        /// returns them as an enumerable object</w:t>
      </w:r>
    </w:p>
    <w:p w14:paraId="28C97BAD" w14:textId="77777777" w:rsidR="00D67792" w:rsidRDefault="00D67792" w:rsidP="00F760FD">
      <w:pPr>
        <w:pStyle w:val="NoSpacing"/>
      </w:pPr>
      <w:r>
        <w:t xml:space="preserve">        /// holding all the students</w:t>
      </w:r>
    </w:p>
    <w:p w14:paraId="549A76BC" w14:textId="77777777" w:rsidR="00D67792" w:rsidRDefault="00D67792" w:rsidP="00F760FD">
      <w:pPr>
        <w:pStyle w:val="NoSpacing"/>
      </w:pPr>
      <w:r>
        <w:t xml:space="preserve">        /// &lt;/summary&gt;</w:t>
      </w:r>
    </w:p>
    <w:p w14:paraId="44C9FC4D" w14:textId="77777777" w:rsidR="00D67792" w:rsidRDefault="00D67792" w:rsidP="00F760FD">
      <w:pPr>
        <w:pStyle w:val="NoSpacing"/>
      </w:pPr>
      <w:r>
        <w:t xml:space="preserve">        /// &lt;returns&gt;List&lt;Student&gt; list of student objects&lt;/returns&gt;</w:t>
      </w:r>
    </w:p>
    <w:p w14:paraId="13E0EAA5" w14:textId="77777777" w:rsidR="00D67792" w:rsidRDefault="00D67792" w:rsidP="00F760FD">
      <w:pPr>
        <w:pStyle w:val="NoSpacing"/>
      </w:pPr>
      <w:r>
        <w:tab/>
      </w:r>
      <w:r>
        <w:tab/>
        <w:t>[OperationContract]</w:t>
      </w:r>
    </w:p>
    <w:p w14:paraId="36967929" w14:textId="77777777" w:rsidR="00D67792" w:rsidRDefault="00D67792" w:rsidP="00F760FD">
      <w:pPr>
        <w:pStyle w:val="NoSpacing"/>
      </w:pPr>
      <w:r>
        <w:tab/>
      </w:r>
      <w:r>
        <w:tab/>
        <w:t xml:space="preserve">List&lt;Student&gt; </w:t>
      </w:r>
      <w:proofErr w:type="spellStart"/>
      <w:proofErr w:type="gramStart"/>
      <w:r>
        <w:t>GetStudents</w:t>
      </w:r>
      <w:proofErr w:type="spellEnd"/>
      <w:r>
        <w:t>(</w:t>
      </w:r>
      <w:proofErr w:type="gramEnd"/>
      <w:r>
        <w:t>);</w:t>
      </w:r>
    </w:p>
    <w:p w14:paraId="45B2DCBB" w14:textId="77777777" w:rsidR="00D67792" w:rsidRDefault="00D67792" w:rsidP="00F760FD">
      <w:pPr>
        <w:pStyle w:val="NoSpacing"/>
      </w:pPr>
    </w:p>
    <w:p w14:paraId="79CACCAB" w14:textId="77777777" w:rsidR="00D67792" w:rsidRDefault="00D67792" w:rsidP="00F760FD">
      <w:pPr>
        <w:pStyle w:val="NoSpacing"/>
      </w:pPr>
      <w:r>
        <w:t xml:space="preserve">        /// &lt;summary&gt;</w:t>
      </w:r>
    </w:p>
    <w:p w14:paraId="741ABB0C" w14:textId="77777777" w:rsidR="00D67792" w:rsidRDefault="00D67792" w:rsidP="00F760FD">
      <w:pPr>
        <w:pStyle w:val="NoSpacing"/>
      </w:pPr>
      <w:r>
        <w:t xml:space="preserve">        /// </w:t>
      </w:r>
      <w:proofErr w:type="spellStart"/>
      <w:r>
        <w:t>UpdateStudent</w:t>
      </w:r>
      <w:proofErr w:type="spellEnd"/>
    </w:p>
    <w:p w14:paraId="4086B02C" w14:textId="77777777" w:rsidR="00D67792" w:rsidRDefault="00D67792" w:rsidP="00F760FD">
      <w:pPr>
        <w:pStyle w:val="NoSpacing"/>
      </w:pPr>
      <w:r>
        <w:t xml:space="preserve">        /// Accepts values corresponding to all Student properties</w:t>
      </w:r>
    </w:p>
    <w:p w14:paraId="0A2168B8" w14:textId="77777777" w:rsidR="00D67792" w:rsidRDefault="00D67792" w:rsidP="00F760FD">
      <w:pPr>
        <w:pStyle w:val="NoSpacing"/>
      </w:pPr>
      <w:r>
        <w:t xml:space="preserve">        /// First Deletes the student and then adds a new student with</w:t>
      </w:r>
    </w:p>
    <w:p w14:paraId="3EBB216D" w14:textId="77777777" w:rsidR="00D67792" w:rsidRDefault="00D67792" w:rsidP="00F760FD">
      <w:pPr>
        <w:pStyle w:val="NoSpacing"/>
      </w:pPr>
      <w:r>
        <w:t xml:space="preserve">        /// the given parameters. Only affects the First of Default</w:t>
      </w:r>
    </w:p>
    <w:p w14:paraId="2BFE307C" w14:textId="77777777" w:rsidR="00D67792" w:rsidRDefault="00D67792" w:rsidP="00F760FD">
      <w:pPr>
        <w:pStyle w:val="NoSpacing"/>
      </w:pPr>
      <w:r>
        <w:t xml:space="preserve">        /// Student ID object that matches the input parameter.</w:t>
      </w:r>
    </w:p>
    <w:p w14:paraId="5196CF60" w14:textId="77777777" w:rsidR="00D67792" w:rsidRDefault="00D67792" w:rsidP="00F760FD">
      <w:pPr>
        <w:pStyle w:val="NoSpacing"/>
      </w:pPr>
      <w:r>
        <w:t xml:space="preserve">        /// &lt;/summary&gt;</w:t>
      </w:r>
    </w:p>
    <w:p w14:paraId="219E76E9" w14:textId="77777777" w:rsidR="00D67792" w:rsidRDefault="00D67792" w:rsidP="00F760FD">
      <w:pPr>
        <w:pStyle w:val="NoSpacing"/>
      </w:pPr>
      <w:r>
        <w:t xml:space="preserve">        /// &lt;param name="</w:t>
      </w:r>
      <w:proofErr w:type="spellStart"/>
      <w:r>
        <w:t>lastName</w:t>
      </w:r>
      <w:proofErr w:type="spellEnd"/>
      <w:r>
        <w:t>"&gt;(string) last name of the Person&lt;/param&gt;</w:t>
      </w:r>
    </w:p>
    <w:p w14:paraId="574484BC" w14:textId="77777777" w:rsidR="00D67792" w:rsidRDefault="00D67792" w:rsidP="00F760FD">
      <w:pPr>
        <w:pStyle w:val="NoSpacing"/>
      </w:pPr>
      <w:r>
        <w:t xml:space="preserve">        /// &lt;param name="</w:t>
      </w:r>
      <w:proofErr w:type="spellStart"/>
      <w:r>
        <w:t>firstName</w:t>
      </w:r>
      <w:proofErr w:type="spellEnd"/>
      <w:r>
        <w:t>"&gt;(string) first name of the Person&lt;/param&gt;</w:t>
      </w:r>
    </w:p>
    <w:p w14:paraId="7AA5140F" w14:textId="77777777" w:rsidR="00D67792" w:rsidRDefault="00D67792" w:rsidP="00F760FD">
      <w:pPr>
        <w:pStyle w:val="NoSpacing"/>
      </w:pPr>
      <w:r>
        <w:t xml:space="preserve">        /// &lt;param name="dob"&gt;(DateTime) date of birth of the Person&lt;/param&gt;</w:t>
      </w:r>
    </w:p>
    <w:p w14:paraId="29FF75A4" w14:textId="77777777" w:rsidR="00D67792" w:rsidRDefault="00D67792" w:rsidP="00F760FD">
      <w:pPr>
        <w:pStyle w:val="NoSpacing"/>
      </w:pPr>
      <w:r>
        <w:t xml:space="preserve">        /// &lt;param name="gender"&gt;(</w:t>
      </w:r>
      <w:proofErr w:type="spellStart"/>
      <w:r>
        <w:t>GenderEnum</w:t>
      </w:r>
      <w:proofErr w:type="spellEnd"/>
      <w:r>
        <w:t>) gender of the Person&lt;/param&gt;</w:t>
      </w:r>
    </w:p>
    <w:p w14:paraId="4850E786" w14:textId="77777777" w:rsidR="00D67792" w:rsidRDefault="00D67792" w:rsidP="00F760FD">
      <w:pPr>
        <w:pStyle w:val="NoSpacing"/>
      </w:pPr>
      <w:r>
        <w:t xml:space="preserve">        /// &lt;param name="id"&gt;(string) identifier of the Person&lt;/param&gt;</w:t>
      </w:r>
    </w:p>
    <w:p w14:paraId="62CEDC70" w14:textId="77777777" w:rsidR="00D67792" w:rsidRDefault="00D67792" w:rsidP="00F760FD">
      <w:pPr>
        <w:pStyle w:val="NoSpacing"/>
      </w:pPr>
      <w:r>
        <w:t xml:space="preserve">        /// &lt;param name="major"&gt;(string) major of the Student&lt;/param&gt;</w:t>
      </w:r>
    </w:p>
    <w:p w14:paraId="34EBAFF2" w14:textId="77777777" w:rsidR="00D67792" w:rsidRDefault="00D67792" w:rsidP="00F760FD">
      <w:pPr>
        <w:pStyle w:val="NoSpacing"/>
      </w:pPr>
      <w:r>
        <w:t xml:space="preserve">        /// &lt;param name="units"&gt;(float) completed units of the Student&lt;/param&gt;</w:t>
      </w:r>
    </w:p>
    <w:p w14:paraId="50C9A909" w14:textId="77777777" w:rsidR="00D67792" w:rsidRDefault="00D67792" w:rsidP="00F760FD">
      <w:pPr>
        <w:pStyle w:val="NoSpacing"/>
      </w:pPr>
      <w:r>
        <w:t xml:space="preserve">        /// &lt;param name="</w:t>
      </w:r>
      <w:proofErr w:type="spellStart"/>
      <w:r>
        <w:t>gpa</w:t>
      </w:r>
      <w:proofErr w:type="spellEnd"/>
      <w:r>
        <w:t>"&gt;(float) GPA of the student&lt;/param&gt;</w:t>
      </w:r>
    </w:p>
    <w:p w14:paraId="63669B1B" w14:textId="77777777" w:rsidR="00D67792" w:rsidRDefault="00D67792" w:rsidP="00F760FD">
      <w:pPr>
        <w:pStyle w:val="NoSpacing"/>
      </w:pPr>
      <w:r>
        <w:t xml:space="preserve">        /// &lt;returns&gt;(Student) student that was deleted and then added (updated)&lt;/returns&gt;</w:t>
      </w:r>
    </w:p>
    <w:p w14:paraId="725936AB" w14:textId="77777777" w:rsidR="00D67792" w:rsidRDefault="00D67792" w:rsidP="00F760FD">
      <w:pPr>
        <w:pStyle w:val="NoSpacing"/>
      </w:pPr>
      <w:r>
        <w:t xml:space="preserve">        [OperationContract]</w:t>
      </w:r>
    </w:p>
    <w:p w14:paraId="6393327C" w14:textId="532C22DF" w:rsidR="00D67792" w:rsidRDefault="00D67792" w:rsidP="00F5259E">
      <w:pPr>
        <w:pStyle w:val="NoSpacing"/>
        <w:ind w:left="1440"/>
      </w:pPr>
      <w:r>
        <w:t xml:space="preserve">Student </w:t>
      </w:r>
      <w:proofErr w:type="spellStart"/>
      <w:proofErr w:type="gramStart"/>
      <w:r>
        <w:t>UpdateStudent</w:t>
      </w:r>
      <w:proofErr w:type="spellEnd"/>
      <w:r>
        <w:t>(</w:t>
      </w:r>
      <w:proofErr w:type="gramEnd"/>
      <w:r>
        <w:t xml:space="preserve">string </w:t>
      </w:r>
      <w:proofErr w:type="spellStart"/>
      <w:r>
        <w:t>lastName</w:t>
      </w:r>
      <w:proofErr w:type="spellEnd"/>
      <w:r>
        <w:t xml:space="preserve">, string </w:t>
      </w:r>
      <w:proofErr w:type="spellStart"/>
      <w:r>
        <w:t>firstName</w:t>
      </w:r>
      <w:proofErr w:type="spellEnd"/>
      <w:r>
        <w:t xml:space="preserve">, DateTime dob, </w:t>
      </w:r>
      <w:proofErr w:type="spellStart"/>
      <w:r>
        <w:t>GenderEnum</w:t>
      </w:r>
      <w:proofErr w:type="spellEnd"/>
      <w:r>
        <w:t xml:space="preserve"> gender, string id, string major, float units, float </w:t>
      </w:r>
      <w:proofErr w:type="spellStart"/>
      <w:r>
        <w:t>gpa</w:t>
      </w:r>
      <w:proofErr w:type="spellEnd"/>
      <w:r>
        <w:t>);</w:t>
      </w:r>
    </w:p>
    <w:p w14:paraId="21049C56" w14:textId="77777777" w:rsidR="00D67792" w:rsidRDefault="00D67792" w:rsidP="00F760FD">
      <w:pPr>
        <w:pStyle w:val="NoSpacing"/>
      </w:pPr>
    </w:p>
    <w:p w14:paraId="48EE4830" w14:textId="77777777" w:rsidR="00D67792" w:rsidRDefault="00D67792" w:rsidP="00F760FD">
      <w:pPr>
        <w:pStyle w:val="NoSpacing"/>
      </w:pPr>
      <w:r>
        <w:t xml:space="preserve">        /// &lt;summary&gt;</w:t>
      </w:r>
    </w:p>
    <w:p w14:paraId="78543512" w14:textId="77777777" w:rsidR="00D67792" w:rsidRDefault="00D67792" w:rsidP="00F760FD">
      <w:pPr>
        <w:pStyle w:val="NoSpacing"/>
      </w:pPr>
      <w:r>
        <w:t xml:space="preserve">        /// </w:t>
      </w:r>
      <w:proofErr w:type="spellStart"/>
      <w:r>
        <w:t>AddTeacher</w:t>
      </w:r>
      <w:proofErr w:type="spellEnd"/>
    </w:p>
    <w:p w14:paraId="5184F95C" w14:textId="77777777" w:rsidR="00D67792" w:rsidRDefault="00D67792" w:rsidP="00F760FD">
      <w:pPr>
        <w:pStyle w:val="NoSpacing"/>
      </w:pPr>
      <w:r>
        <w:t xml:space="preserve">        /// Accepts all necessary values to create a new Teacher object</w:t>
      </w:r>
    </w:p>
    <w:p w14:paraId="755F2825" w14:textId="77777777" w:rsidR="00D67792" w:rsidRDefault="00D67792" w:rsidP="00F760FD">
      <w:pPr>
        <w:pStyle w:val="NoSpacing"/>
      </w:pPr>
      <w:r>
        <w:t xml:space="preserve">        /// &lt;/summary&gt;</w:t>
      </w:r>
    </w:p>
    <w:p w14:paraId="5E93F898" w14:textId="77777777" w:rsidR="00D67792" w:rsidRDefault="00D67792" w:rsidP="00F760FD">
      <w:pPr>
        <w:pStyle w:val="NoSpacing"/>
      </w:pPr>
      <w:r>
        <w:t xml:space="preserve">        /// &lt;param name="</w:t>
      </w:r>
      <w:proofErr w:type="spellStart"/>
      <w:r>
        <w:t>lastName</w:t>
      </w:r>
      <w:proofErr w:type="spellEnd"/>
      <w:r>
        <w:t>"&gt;(string) last name of the Person&lt;/param&gt;</w:t>
      </w:r>
    </w:p>
    <w:p w14:paraId="6DB4C173" w14:textId="77777777" w:rsidR="00D67792" w:rsidRDefault="00D67792" w:rsidP="00F760FD">
      <w:pPr>
        <w:pStyle w:val="NoSpacing"/>
      </w:pPr>
      <w:r>
        <w:t xml:space="preserve">        /// &lt;param name="</w:t>
      </w:r>
      <w:proofErr w:type="spellStart"/>
      <w:r>
        <w:t>firstName</w:t>
      </w:r>
      <w:proofErr w:type="spellEnd"/>
      <w:r>
        <w:t>"&gt;(string) first name of the Person&lt;/param&gt;</w:t>
      </w:r>
    </w:p>
    <w:p w14:paraId="4A6E37A3" w14:textId="77777777" w:rsidR="00D67792" w:rsidRDefault="00D67792" w:rsidP="00F760FD">
      <w:pPr>
        <w:pStyle w:val="NoSpacing"/>
      </w:pPr>
      <w:r>
        <w:t xml:space="preserve">        /// &lt;param name="dob"&gt;(DateTime) date of birth of the Person&lt;/param&gt;</w:t>
      </w:r>
    </w:p>
    <w:p w14:paraId="0159408F" w14:textId="77777777" w:rsidR="00D67792" w:rsidRDefault="00D67792" w:rsidP="00F760FD">
      <w:pPr>
        <w:pStyle w:val="NoSpacing"/>
      </w:pPr>
      <w:r>
        <w:t xml:space="preserve">        /// &lt;param name="gender"&gt;(</w:t>
      </w:r>
      <w:proofErr w:type="spellStart"/>
      <w:r>
        <w:t>GenderEnum</w:t>
      </w:r>
      <w:proofErr w:type="spellEnd"/>
      <w:r>
        <w:t>) gender of the Person&lt;/param&gt;</w:t>
      </w:r>
    </w:p>
    <w:p w14:paraId="580E6758" w14:textId="77777777" w:rsidR="00D67792" w:rsidRDefault="00D67792" w:rsidP="00F760FD">
      <w:pPr>
        <w:pStyle w:val="NoSpacing"/>
      </w:pPr>
      <w:r>
        <w:t xml:space="preserve">        /// &lt;param name="id"&gt;(int) identifier of the Teacher&lt;/param&gt;</w:t>
      </w:r>
    </w:p>
    <w:p w14:paraId="3B9F7A0E" w14:textId="77777777" w:rsidR="00D67792" w:rsidRDefault="00D67792" w:rsidP="00F760FD">
      <w:pPr>
        <w:pStyle w:val="NoSpacing"/>
      </w:pPr>
      <w:r>
        <w:t xml:space="preserve">        /// &lt;param name="</w:t>
      </w:r>
      <w:proofErr w:type="spellStart"/>
      <w:r>
        <w:t>dateofhire</w:t>
      </w:r>
      <w:proofErr w:type="spellEnd"/>
      <w:r>
        <w:t>"&gt;(</w:t>
      </w:r>
      <w:proofErr w:type="spellStart"/>
      <w:r>
        <w:t>DateTine</w:t>
      </w:r>
      <w:proofErr w:type="spellEnd"/>
      <w:r>
        <w:t>) date of hire of the Teacher&lt;/param&gt;</w:t>
      </w:r>
    </w:p>
    <w:p w14:paraId="701A3D48" w14:textId="77777777" w:rsidR="00D67792" w:rsidRDefault="00D67792" w:rsidP="00F760FD">
      <w:pPr>
        <w:pStyle w:val="NoSpacing"/>
      </w:pPr>
      <w:r>
        <w:t xml:space="preserve">        /// &lt;param name="salary"&gt;(int) salary of the Teacher&lt;/param&gt;</w:t>
      </w:r>
    </w:p>
    <w:p w14:paraId="39ADD6F6" w14:textId="77777777" w:rsidR="00D67792" w:rsidRDefault="00D67792" w:rsidP="00F760FD">
      <w:pPr>
        <w:pStyle w:val="NoSpacing"/>
      </w:pPr>
      <w:r>
        <w:t xml:space="preserve">        /// &lt;returns&gt;(Teacher) teacher object&lt;/returns&gt;</w:t>
      </w:r>
    </w:p>
    <w:p w14:paraId="5D1C731B" w14:textId="77777777" w:rsidR="00D67792" w:rsidRDefault="00D67792" w:rsidP="00F760FD">
      <w:pPr>
        <w:pStyle w:val="NoSpacing"/>
      </w:pPr>
      <w:r>
        <w:t xml:space="preserve">        [OperationContract]</w:t>
      </w:r>
    </w:p>
    <w:p w14:paraId="2778C78C" w14:textId="77777777" w:rsidR="00D67792" w:rsidRDefault="00D67792" w:rsidP="00F760FD">
      <w:pPr>
        <w:pStyle w:val="NoSpacing"/>
      </w:pPr>
      <w:r>
        <w:lastRenderedPageBreak/>
        <w:t xml:space="preserve">        Teacher </w:t>
      </w:r>
      <w:proofErr w:type="spellStart"/>
      <w:proofErr w:type="gramStart"/>
      <w:r>
        <w:t>AddTeacher</w:t>
      </w:r>
      <w:proofErr w:type="spellEnd"/>
      <w:r>
        <w:t>(</w:t>
      </w:r>
      <w:proofErr w:type="gramEnd"/>
      <w:r>
        <w:t xml:space="preserve">string </w:t>
      </w:r>
      <w:proofErr w:type="spellStart"/>
      <w:r>
        <w:t>lastName</w:t>
      </w:r>
      <w:proofErr w:type="spellEnd"/>
      <w:r>
        <w:t xml:space="preserve">, string </w:t>
      </w:r>
      <w:proofErr w:type="spellStart"/>
      <w:r>
        <w:t>firstName</w:t>
      </w:r>
      <w:proofErr w:type="spellEnd"/>
      <w:r>
        <w:t xml:space="preserve">, DateTime dob, </w:t>
      </w:r>
      <w:proofErr w:type="spellStart"/>
      <w:r>
        <w:t>GenderEnum</w:t>
      </w:r>
      <w:proofErr w:type="spellEnd"/>
      <w:r>
        <w:t xml:space="preserve"> gender, int </w:t>
      </w:r>
      <w:proofErr w:type="spellStart"/>
      <w:r>
        <w:t>idTeacher</w:t>
      </w:r>
      <w:proofErr w:type="spellEnd"/>
      <w:r>
        <w:t xml:space="preserve">, DateTime </w:t>
      </w:r>
      <w:proofErr w:type="spellStart"/>
      <w:r>
        <w:t>dateofhire</w:t>
      </w:r>
      <w:proofErr w:type="spellEnd"/>
      <w:r>
        <w:t>, int salary);</w:t>
      </w:r>
    </w:p>
    <w:p w14:paraId="5F8C1F8C" w14:textId="77777777" w:rsidR="00D67792" w:rsidRDefault="00D67792" w:rsidP="00F760FD">
      <w:pPr>
        <w:pStyle w:val="NoSpacing"/>
      </w:pPr>
    </w:p>
    <w:p w14:paraId="1DA327F6" w14:textId="77777777" w:rsidR="00D67792" w:rsidRDefault="00D67792" w:rsidP="00F760FD">
      <w:pPr>
        <w:pStyle w:val="NoSpacing"/>
      </w:pPr>
      <w:r>
        <w:t xml:space="preserve">        /// &lt;summary&gt;</w:t>
      </w:r>
    </w:p>
    <w:p w14:paraId="1740C3A3" w14:textId="77777777" w:rsidR="00D67792" w:rsidRDefault="00D67792" w:rsidP="00F760FD">
      <w:pPr>
        <w:pStyle w:val="NoSpacing"/>
      </w:pPr>
      <w:r>
        <w:t xml:space="preserve">        /// </w:t>
      </w:r>
      <w:proofErr w:type="spellStart"/>
      <w:r>
        <w:t>DeleteTeacher</w:t>
      </w:r>
      <w:proofErr w:type="spellEnd"/>
    </w:p>
    <w:p w14:paraId="2A9E11B1" w14:textId="77777777" w:rsidR="00D67792" w:rsidRDefault="00D67792" w:rsidP="00F760FD">
      <w:pPr>
        <w:pStyle w:val="NoSpacing"/>
      </w:pPr>
      <w:r>
        <w:t xml:space="preserve">        /// Deletes a Teacher object by its Teacher ID</w:t>
      </w:r>
    </w:p>
    <w:p w14:paraId="0D19861A" w14:textId="77777777" w:rsidR="00D67792" w:rsidRDefault="00D67792" w:rsidP="00F760FD">
      <w:pPr>
        <w:pStyle w:val="NoSpacing"/>
      </w:pPr>
      <w:r>
        <w:t xml:space="preserve">        /// &lt;/summary&gt;</w:t>
      </w:r>
    </w:p>
    <w:p w14:paraId="273A3BE9" w14:textId="77777777" w:rsidR="00D67792" w:rsidRDefault="00D67792" w:rsidP="00F760FD">
      <w:pPr>
        <w:pStyle w:val="NoSpacing"/>
      </w:pPr>
      <w:r>
        <w:t xml:space="preserve">        /// &lt;param name="id"&gt;(int) identifier of the Teacher&lt;/param&gt;</w:t>
      </w:r>
    </w:p>
    <w:p w14:paraId="0019106C" w14:textId="77777777" w:rsidR="00D67792" w:rsidRDefault="00D67792" w:rsidP="00F760FD">
      <w:pPr>
        <w:pStyle w:val="NoSpacing"/>
      </w:pPr>
      <w:r>
        <w:t xml:space="preserve">        [OperationContract]</w:t>
      </w:r>
    </w:p>
    <w:p w14:paraId="5C97AA3E" w14:textId="77777777" w:rsidR="00D67792" w:rsidRDefault="00D67792" w:rsidP="00F760FD">
      <w:pPr>
        <w:pStyle w:val="NoSpacing"/>
      </w:pPr>
      <w:r>
        <w:t xml:space="preserve">        void </w:t>
      </w:r>
      <w:proofErr w:type="spellStart"/>
      <w:proofErr w:type="gramStart"/>
      <w:r>
        <w:t>DeleteTeacher</w:t>
      </w:r>
      <w:proofErr w:type="spellEnd"/>
      <w:r>
        <w:t>(</w:t>
      </w:r>
      <w:proofErr w:type="gramEnd"/>
      <w:r>
        <w:t>int id);</w:t>
      </w:r>
    </w:p>
    <w:p w14:paraId="416AF068" w14:textId="77777777" w:rsidR="00D67792" w:rsidRDefault="00D67792" w:rsidP="00F760FD">
      <w:pPr>
        <w:pStyle w:val="NoSpacing"/>
      </w:pPr>
    </w:p>
    <w:p w14:paraId="3E958BC4" w14:textId="77777777" w:rsidR="00D67792" w:rsidRDefault="00D67792" w:rsidP="00F760FD">
      <w:pPr>
        <w:pStyle w:val="NoSpacing"/>
      </w:pPr>
      <w:r>
        <w:t xml:space="preserve">        /// &lt;summary&gt;</w:t>
      </w:r>
    </w:p>
    <w:p w14:paraId="0A1FAAB5" w14:textId="77777777" w:rsidR="00D67792" w:rsidRDefault="00D67792" w:rsidP="00F760FD">
      <w:pPr>
        <w:pStyle w:val="NoSpacing"/>
      </w:pPr>
      <w:r>
        <w:t xml:space="preserve">        /// </w:t>
      </w:r>
      <w:proofErr w:type="spellStart"/>
      <w:r>
        <w:t>GetTeacher</w:t>
      </w:r>
      <w:proofErr w:type="spellEnd"/>
    </w:p>
    <w:p w14:paraId="7BE4A6AF" w14:textId="77777777" w:rsidR="00D67792" w:rsidRDefault="00D67792" w:rsidP="00F760FD">
      <w:pPr>
        <w:pStyle w:val="NoSpacing"/>
      </w:pPr>
      <w:r>
        <w:t xml:space="preserve">        /// Gets a Teacher object by its Teacher ID</w:t>
      </w:r>
    </w:p>
    <w:p w14:paraId="0DDB8BFA" w14:textId="77777777" w:rsidR="00D67792" w:rsidRDefault="00D67792" w:rsidP="00F760FD">
      <w:pPr>
        <w:pStyle w:val="NoSpacing"/>
      </w:pPr>
      <w:r>
        <w:t xml:space="preserve">        /// &lt;/summary&gt;</w:t>
      </w:r>
    </w:p>
    <w:p w14:paraId="3A95A7CC" w14:textId="77777777" w:rsidR="00D67792" w:rsidRDefault="00D67792" w:rsidP="00F760FD">
      <w:pPr>
        <w:pStyle w:val="NoSpacing"/>
      </w:pPr>
      <w:r>
        <w:t xml:space="preserve">        /// &lt;param name="id"&gt;(int) identifier of the Teacher&lt;/param&gt;</w:t>
      </w:r>
    </w:p>
    <w:p w14:paraId="1A531CDF" w14:textId="77777777" w:rsidR="00D67792" w:rsidRDefault="00D67792" w:rsidP="00F760FD">
      <w:pPr>
        <w:pStyle w:val="NoSpacing"/>
      </w:pPr>
      <w:r>
        <w:t xml:space="preserve">        /// &lt;returns&gt;(Teacher) teacher object&lt;/returns&gt;</w:t>
      </w:r>
    </w:p>
    <w:p w14:paraId="01874FBD" w14:textId="77777777" w:rsidR="00D67792" w:rsidRDefault="00D67792" w:rsidP="00F760FD">
      <w:pPr>
        <w:pStyle w:val="NoSpacing"/>
      </w:pPr>
      <w:r>
        <w:t xml:space="preserve">        [OperationContract]</w:t>
      </w:r>
    </w:p>
    <w:p w14:paraId="3F0AA608" w14:textId="77777777" w:rsidR="00D67792" w:rsidRDefault="00D67792" w:rsidP="00F760FD">
      <w:pPr>
        <w:pStyle w:val="NoSpacing"/>
      </w:pPr>
      <w:r>
        <w:t xml:space="preserve">        Teacher </w:t>
      </w:r>
      <w:proofErr w:type="spellStart"/>
      <w:proofErr w:type="gramStart"/>
      <w:r>
        <w:t>GetTeacher</w:t>
      </w:r>
      <w:proofErr w:type="spellEnd"/>
      <w:r>
        <w:t>(</w:t>
      </w:r>
      <w:proofErr w:type="gramEnd"/>
      <w:r>
        <w:t>int id);</w:t>
      </w:r>
    </w:p>
    <w:p w14:paraId="1690465E" w14:textId="77777777" w:rsidR="00D67792" w:rsidRDefault="00D67792" w:rsidP="00F760FD">
      <w:pPr>
        <w:pStyle w:val="NoSpacing"/>
      </w:pPr>
    </w:p>
    <w:p w14:paraId="37E851B3" w14:textId="77777777" w:rsidR="00D67792" w:rsidRDefault="00D67792" w:rsidP="00F760FD">
      <w:pPr>
        <w:pStyle w:val="NoSpacing"/>
      </w:pPr>
      <w:r>
        <w:t xml:space="preserve">        /// &lt;summary&gt;</w:t>
      </w:r>
    </w:p>
    <w:p w14:paraId="669319CA" w14:textId="77777777" w:rsidR="00D67792" w:rsidRDefault="00D67792" w:rsidP="00F760FD">
      <w:pPr>
        <w:pStyle w:val="NoSpacing"/>
      </w:pPr>
      <w:r>
        <w:t xml:space="preserve">        /// </w:t>
      </w:r>
      <w:proofErr w:type="spellStart"/>
      <w:proofErr w:type="gramStart"/>
      <w:r>
        <w:t>GetTeachers</w:t>
      </w:r>
      <w:proofErr w:type="spellEnd"/>
      <w:r>
        <w:t>(</w:t>
      </w:r>
      <w:proofErr w:type="gramEnd"/>
      <w:r>
        <w:t>)</w:t>
      </w:r>
    </w:p>
    <w:p w14:paraId="34514B73" w14:textId="77777777" w:rsidR="00D67792" w:rsidRDefault="00D67792" w:rsidP="00F760FD">
      <w:pPr>
        <w:pStyle w:val="NoSpacing"/>
      </w:pPr>
      <w:r>
        <w:t xml:space="preserve">        /// Returns a list of Teacher objects</w:t>
      </w:r>
    </w:p>
    <w:p w14:paraId="2DC8584A" w14:textId="77777777" w:rsidR="00D67792" w:rsidRDefault="00D67792" w:rsidP="00F760FD">
      <w:pPr>
        <w:pStyle w:val="NoSpacing"/>
      </w:pPr>
      <w:r>
        <w:t xml:space="preserve">        /// &lt;/summary&gt;</w:t>
      </w:r>
    </w:p>
    <w:p w14:paraId="79EFDCBB" w14:textId="77777777" w:rsidR="00D67792" w:rsidRDefault="00D67792" w:rsidP="00F760FD">
      <w:pPr>
        <w:pStyle w:val="NoSpacing"/>
      </w:pPr>
      <w:r>
        <w:t xml:space="preserve">        /// &lt;returns&gt;(List&lt;Teacher&gt;) teachers&lt;/returns&gt;</w:t>
      </w:r>
    </w:p>
    <w:p w14:paraId="01F3E793" w14:textId="77777777" w:rsidR="00D67792" w:rsidRDefault="00D67792" w:rsidP="00F760FD">
      <w:pPr>
        <w:pStyle w:val="NoSpacing"/>
      </w:pPr>
      <w:r>
        <w:t xml:space="preserve">        [OperationContract]</w:t>
      </w:r>
    </w:p>
    <w:p w14:paraId="0507ACC7" w14:textId="77777777" w:rsidR="00D67792" w:rsidRDefault="00D67792" w:rsidP="00F760FD">
      <w:pPr>
        <w:pStyle w:val="NoSpacing"/>
      </w:pPr>
      <w:r>
        <w:t xml:space="preserve">        List&lt;Teacher&gt; </w:t>
      </w:r>
      <w:proofErr w:type="spellStart"/>
      <w:proofErr w:type="gramStart"/>
      <w:r>
        <w:t>GetTeachers</w:t>
      </w:r>
      <w:proofErr w:type="spellEnd"/>
      <w:r>
        <w:t>(</w:t>
      </w:r>
      <w:proofErr w:type="gramEnd"/>
      <w:r>
        <w:t>);</w:t>
      </w:r>
    </w:p>
    <w:p w14:paraId="127BEE85" w14:textId="77777777" w:rsidR="00D67792" w:rsidRDefault="00D67792" w:rsidP="00F760FD">
      <w:pPr>
        <w:pStyle w:val="NoSpacing"/>
      </w:pPr>
    </w:p>
    <w:p w14:paraId="377A0C78" w14:textId="77777777" w:rsidR="00D67792" w:rsidRDefault="00D67792" w:rsidP="00F760FD">
      <w:pPr>
        <w:pStyle w:val="NoSpacing"/>
      </w:pPr>
      <w:r>
        <w:t xml:space="preserve">        /// &lt;summary&gt;</w:t>
      </w:r>
    </w:p>
    <w:p w14:paraId="603D2FF8" w14:textId="77777777" w:rsidR="00D67792" w:rsidRDefault="00D67792" w:rsidP="00F760FD">
      <w:pPr>
        <w:pStyle w:val="NoSpacing"/>
      </w:pPr>
      <w:r>
        <w:t xml:space="preserve">        /// </w:t>
      </w:r>
      <w:proofErr w:type="spellStart"/>
      <w:r>
        <w:t>UpdateTeacher</w:t>
      </w:r>
      <w:proofErr w:type="spellEnd"/>
    </w:p>
    <w:p w14:paraId="2666337B" w14:textId="77777777" w:rsidR="00D67792" w:rsidRDefault="00D67792" w:rsidP="00F760FD">
      <w:pPr>
        <w:pStyle w:val="NoSpacing"/>
      </w:pPr>
      <w:r>
        <w:t xml:space="preserve">        /// First deletes, then adds a new Teacher</w:t>
      </w:r>
    </w:p>
    <w:p w14:paraId="39D1CF39" w14:textId="77777777" w:rsidR="00D67792" w:rsidRDefault="00D67792" w:rsidP="00F760FD">
      <w:pPr>
        <w:pStyle w:val="NoSpacing"/>
      </w:pPr>
      <w:r>
        <w:t xml:space="preserve">        /// object with a unique Teacher ID that is first</w:t>
      </w:r>
    </w:p>
    <w:p w14:paraId="410799DE" w14:textId="77777777" w:rsidR="00D67792" w:rsidRDefault="00D67792" w:rsidP="00F760FD">
      <w:pPr>
        <w:pStyle w:val="NoSpacing"/>
      </w:pPr>
      <w:r>
        <w:t xml:space="preserve">        /// or default in the data store</w:t>
      </w:r>
    </w:p>
    <w:p w14:paraId="5BA6C385" w14:textId="77777777" w:rsidR="00D67792" w:rsidRDefault="00D67792" w:rsidP="00F760FD">
      <w:pPr>
        <w:pStyle w:val="NoSpacing"/>
      </w:pPr>
      <w:r>
        <w:t xml:space="preserve">        /// &lt;/summary&gt;</w:t>
      </w:r>
    </w:p>
    <w:p w14:paraId="27A7B868" w14:textId="77777777" w:rsidR="00D67792" w:rsidRDefault="00D67792" w:rsidP="00F760FD">
      <w:pPr>
        <w:pStyle w:val="NoSpacing"/>
      </w:pPr>
      <w:r>
        <w:t xml:space="preserve">        /// &lt;param name="</w:t>
      </w:r>
      <w:proofErr w:type="spellStart"/>
      <w:r>
        <w:t>lastName</w:t>
      </w:r>
      <w:proofErr w:type="spellEnd"/>
      <w:r>
        <w:t>"&gt;(string) last name of the Person&lt;/param&gt;</w:t>
      </w:r>
    </w:p>
    <w:p w14:paraId="685A479E" w14:textId="77777777" w:rsidR="00D67792" w:rsidRDefault="00D67792" w:rsidP="00F760FD">
      <w:pPr>
        <w:pStyle w:val="NoSpacing"/>
      </w:pPr>
      <w:r>
        <w:t xml:space="preserve">        /// &lt;param name="</w:t>
      </w:r>
      <w:proofErr w:type="spellStart"/>
      <w:r>
        <w:t>firstName</w:t>
      </w:r>
      <w:proofErr w:type="spellEnd"/>
      <w:r>
        <w:t>"&gt;(string) first name of the Person&lt;/param&gt;</w:t>
      </w:r>
    </w:p>
    <w:p w14:paraId="6A7A706E" w14:textId="77777777" w:rsidR="00D67792" w:rsidRDefault="00D67792" w:rsidP="00F760FD">
      <w:pPr>
        <w:pStyle w:val="NoSpacing"/>
      </w:pPr>
      <w:r>
        <w:t xml:space="preserve">        /// &lt;param name="dob"&gt;(DateTime) date of birth of the Person&lt;/param&gt;</w:t>
      </w:r>
    </w:p>
    <w:p w14:paraId="76382BB6" w14:textId="77777777" w:rsidR="00D67792" w:rsidRDefault="00D67792" w:rsidP="00F760FD">
      <w:pPr>
        <w:pStyle w:val="NoSpacing"/>
      </w:pPr>
      <w:r>
        <w:t xml:space="preserve">        /// &lt;param name="gender"&gt;(</w:t>
      </w:r>
      <w:proofErr w:type="spellStart"/>
      <w:r>
        <w:t>GenderEnum</w:t>
      </w:r>
      <w:proofErr w:type="spellEnd"/>
      <w:r>
        <w:t>) gender of the Person&lt;/param&gt;</w:t>
      </w:r>
    </w:p>
    <w:p w14:paraId="63F1D9B4" w14:textId="77777777" w:rsidR="00D67792" w:rsidRDefault="00D67792" w:rsidP="00F760FD">
      <w:pPr>
        <w:pStyle w:val="NoSpacing"/>
      </w:pPr>
      <w:r>
        <w:t xml:space="preserve">        /// &lt;param name="id"&gt;(int) identifier of the Teacher&lt;/param&gt;</w:t>
      </w:r>
    </w:p>
    <w:p w14:paraId="5039C081" w14:textId="77777777" w:rsidR="00D67792" w:rsidRDefault="00D67792" w:rsidP="00F760FD">
      <w:pPr>
        <w:pStyle w:val="NoSpacing"/>
      </w:pPr>
      <w:r>
        <w:t xml:space="preserve">        /// &lt;param name="</w:t>
      </w:r>
      <w:proofErr w:type="spellStart"/>
      <w:r>
        <w:t>dateofhire</w:t>
      </w:r>
      <w:proofErr w:type="spellEnd"/>
      <w:r>
        <w:t>"&gt;(</w:t>
      </w:r>
      <w:proofErr w:type="spellStart"/>
      <w:r>
        <w:t>DateTine</w:t>
      </w:r>
      <w:proofErr w:type="spellEnd"/>
      <w:r>
        <w:t>) date of hire of the Teacher&lt;/param&gt;</w:t>
      </w:r>
    </w:p>
    <w:p w14:paraId="529B0734" w14:textId="77777777" w:rsidR="00D67792" w:rsidRDefault="00D67792" w:rsidP="00F760FD">
      <w:pPr>
        <w:pStyle w:val="NoSpacing"/>
      </w:pPr>
      <w:r>
        <w:t xml:space="preserve">        /// &lt;param name="salary"&gt;(int) salary of the Teacher&lt;/param&gt;</w:t>
      </w:r>
    </w:p>
    <w:p w14:paraId="207036C6" w14:textId="77777777" w:rsidR="00D67792" w:rsidRDefault="00D67792" w:rsidP="00F760FD">
      <w:pPr>
        <w:pStyle w:val="NoSpacing"/>
      </w:pPr>
      <w:r>
        <w:t xml:space="preserve">        /// &lt;returns&gt;(Teacher) teacher object&lt;/returns&gt;</w:t>
      </w:r>
    </w:p>
    <w:p w14:paraId="0BF21E74" w14:textId="77777777" w:rsidR="00D67792" w:rsidRDefault="00D67792" w:rsidP="00F760FD">
      <w:pPr>
        <w:pStyle w:val="NoSpacing"/>
      </w:pPr>
      <w:r>
        <w:t xml:space="preserve">        [OperationContract]</w:t>
      </w:r>
    </w:p>
    <w:p w14:paraId="6286F76B" w14:textId="77777777" w:rsidR="00D67792" w:rsidRDefault="00D67792" w:rsidP="00F760FD">
      <w:pPr>
        <w:pStyle w:val="NoSpacing"/>
      </w:pPr>
      <w:r>
        <w:t xml:space="preserve">        Teacher </w:t>
      </w:r>
      <w:proofErr w:type="spellStart"/>
      <w:proofErr w:type="gramStart"/>
      <w:r>
        <w:t>UpdateTeacher</w:t>
      </w:r>
      <w:proofErr w:type="spellEnd"/>
      <w:r>
        <w:t>(</w:t>
      </w:r>
      <w:proofErr w:type="gramEnd"/>
      <w:r>
        <w:t xml:space="preserve">string </w:t>
      </w:r>
      <w:proofErr w:type="spellStart"/>
      <w:r>
        <w:t>lastName</w:t>
      </w:r>
      <w:proofErr w:type="spellEnd"/>
      <w:r>
        <w:t xml:space="preserve">, string </w:t>
      </w:r>
      <w:proofErr w:type="spellStart"/>
      <w:r>
        <w:t>firstName</w:t>
      </w:r>
      <w:proofErr w:type="spellEnd"/>
      <w:r>
        <w:t xml:space="preserve">, DateTime dob, </w:t>
      </w:r>
      <w:proofErr w:type="spellStart"/>
      <w:r>
        <w:t>GenderEnum</w:t>
      </w:r>
      <w:proofErr w:type="spellEnd"/>
      <w:r>
        <w:t xml:space="preserve"> gender, int id, DateTime </w:t>
      </w:r>
      <w:proofErr w:type="spellStart"/>
      <w:r>
        <w:t>dateofhire</w:t>
      </w:r>
      <w:proofErr w:type="spellEnd"/>
      <w:r>
        <w:t>, int salary);</w:t>
      </w:r>
    </w:p>
    <w:p w14:paraId="6ECEB54F" w14:textId="77777777" w:rsidR="00D67792" w:rsidRDefault="00D67792" w:rsidP="00F760FD">
      <w:pPr>
        <w:pStyle w:val="NoSpacing"/>
      </w:pPr>
    </w:p>
    <w:p w14:paraId="0B0E980E" w14:textId="77777777" w:rsidR="00D67792" w:rsidRDefault="00D67792" w:rsidP="00F760FD">
      <w:pPr>
        <w:pStyle w:val="NoSpacing"/>
      </w:pPr>
      <w:r>
        <w:t xml:space="preserve">        /// &lt;summary&gt;</w:t>
      </w:r>
    </w:p>
    <w:p w14:paraId="49EC0A68" w14:textId="77777777" w:rsidR="00D67792" w:rsidRDefault="00D67792" w:rsidP="00F760FD">
      <w:pPr>
        <w:pStyle w:val="NoSpacing"/>
      </w:pPr>
      <w:r>
        <w:t xml:space="preserve">        /// </w:t>
      </w:r>
      <w:proofErr w:type="spellStart"/>
      <w:r>
        <w:t>GetPeople</w:t>
      </w:r>
      <w:proofErr w:type="spellEnd"/>
    </w:p>
    <w:p w14:paraId="7F580FE5" w14:textId="77777777" w:rsidR="00D67792" w:rsidRDefault="00D67792" w:rsidP="00F760FD">
      <w:pPr>
        <w:pStyle w:val="NoSpacing"/>
      </w:pPr>
      <w:r>
        <w:lastRenderedPageBreak/>
        <w:t xml:space="preserve">        /// Returns a collection object representing a List&lt;Person&gt;</w:t>
      </w:r>
    </w:p>
    <w:p w14:paraId="7066B568" w14:textId="77777777" w:rsidR="00D67792" w:rsidRDefault="00D67792" w:rsidP="00F760FD">
      <w:pPr>
        <w:pStyle w:val="NoSpacing"/>
      </w:pPr>
      <w:r>
        <w:t xml:space="preserve">        /// that is a list of Person objects with the last name</w:t>
      </w:r>
    </w:p>
    <w:p w14:paraId="2F4A424E" w14:textId="77777777" w:rsidR="00D67792" w:rsidRDefault="00D67792" w:rsidP="00F760FD">
      <w:pPr>
        <w:pStyle w:val="NoSpacing"/>
      </w:pPr>
      <w:r>
        <w:t xml:space="preserve">        /// and first name provided</w:t>
      </w:r>
    </w:p>
    <w:p w14:paraId="4EDE76FD" w14:textId="77777777" w:rsidR="00D67792" w:rsidRDefault="00D67792" w:rsidP="00F760FD">
      <w:pPr>
        <w:pStyle w:val="NoSpacing"/>
      </w:pPr>
      <w:r>
        <w:t xml:space="preserve">        /// &lt;/summary&gt;</w:t>
      </w:r>
    </w:p>
    <w:p w14:paraId="47879AC8" w14:textId="77777777" w:rsidR="00D67792" w:rsidRDefault="00D67792" w:rsidP="00F760FD">
      <w:pPr>
        <w:pStyle w:val="NoSpacing"/>
      </w:pPr>
      <w:r>
        <w:t xml:space="preserve">        /// &lt;param name="</w:t>
      </w:r>
      <w:proofErr w:type="spellStart"/>
      <w:r>
        <w:t>lastName</w:t>
      </w:r>
      <w:proofErr w:type="spellEnd"/>
      <w:r>
        <w:t>"&gt;(string) last name of the Person&lt;/param&gt;</w:t>
      </w:r>
    </w:p>
    <w:p w14:paraId="3849C073" w14:textId="77777777" w:rsidR="00D67792" w:rsidRDefault="00D67792" w:rsidP="00F760FD">
      <w:pPr>
        <w:pStyle w:val="NoSpacing"/>
      </w:pPr>
      <w:r>
        <w:t xml:space="preserve">        /// &lt;param name="</w:t>
      </w:r>
      <w:proofErr w:type="spellStart"/>
      <w:r>
        <w:t>firstName</w:t>
      </w:r>
      <w:proofErr w:type="spellEnd"/>
      <w:r>
        <w:t>"&gt;(string) first name of the Person&lt;/param&gt;</w:t>
      </w:r>
    </w:p>
    <w:p w14:paraId="0068D4CC" w14:textId="77777777" w:rsidR="00D67792" w:rsidRDefault="00D67792" w:rsidP="00F760FD">
      <w:pPr>
        <w:pStyle w:val="NoSpacing"/>
      </w:pPr>
      <w:r>
        <w:t xml:space="preserve">        /// &lt;returns&gt;(PersonList) collection of people with the first and last name specified</w:t>
      </w:r>
    </w:p>
    <w:p w14:paraId="50B8417E" w14:textId="77777777" w:rsidR="00D67792" w:rsidRDefault="00D67792" w:rsidP="00F760FD">
      <w:pPr>
        <w:pStyle w:val="NoSpacing"/>
      </w:pPr>
      <w:r>
        <w:t xml:space="preserve">        /// as an input parameter</w:t>
      </w:r>
      <w:proofErr w:type="gramStart"/>
      <w:r>
        <w:t>&lt;/returns</w:t>
      </w:r>
      <w:proofErr w:type="gramEnd"/>
      <w:r>
        <w:t>&gt;</w:t>
      </w:r>
    </w:p>
    <w:p w14:paraId="47B55F22" w14:textId="77777777" w:rsidR="00D67792" w:rsidRDefault="00D67792" w:rsidP="00F760FD">
      <w:pPr>
        <w:pStyle w:val="NoSpacing"/>
      </w:pPr>
      <w:r>
        <w:tab/>
      </w:r>
      <w:r>
        <w:tab/>
        <w:t>[OperationContract]</w:t>
      </w:r>
    </w:p>
    <w:p w14:paraId="2FDBECCD" w14:textId="4E9123B2" w:rsidR="00D67792" w:rsidRDefault="00D67792" w:rsidP="002B48C1">
      <w:pPr>
        <w:pStyle w:val="NoSpacing"/>
      </w:pPr>
      <w:r>
        <w:tab/>
      </w:r>
      <w:r>
        <w:tab/>
        <w:t xml:space="preserve">PersonList </w:t>
      </w:r>
      <w:proofErr w:type="spellStart"/>
      <w:proofErr w:type="gramStart"/>
      <w:r>
        <w:t>GetPeople</w:t>
      </w:r>
      <w:proofErr w:type="spellEnd"/>
      <w:r>
        <w:t>(</w:t>
      </w:r>
      <w:proofErr w:type="gramEnd"/>
      <w:r>
        <w:t xml:space="preserve">string </w:t>
      </w:r>
      <w:proofErr w:type="spellStart"/>
      <w:r>
        <w:t>lastName</w:t>
      </w:r>
      <w:proofErr w:type="spellEnd"/>
      <w:r>
        <w:t xml:space="preserve">, string </w:t>
      </w:r>
      <w:proofErr w:type="spellStart"/>
      <w:r>
        <w:t>firstName</w:t>
      </w:r>
      <w:proofErr w:type="spellEnd"/>
      <w:r>
        <w:t>);</w:t>
      </w:r>
    </w:p>
    <w:p w14:paraId="760E29E8" w14:textId="77777777" w:rsidR="00D67792" w:rsidRDefault="00D67792" w:rsidP="007453D9">
      <w:pPr>
        <w:pStyle w:val="Heading3"/>
      </w:pPr>
      <w:r>
        <w:t>DataContract Modeling (Data Model)</w:t>
      </w:r>
    </w:p>
    <w:p w14:paraId="4AD8BB20" w14:textId="5BB04914" w:rsidR="00D67792" w:rsidRDefault="00D67792" w:rsidP="00D67792">
      <w:pPr>
        <w:pStyle w:val="Paragraph"/>
      </w:pPr>
      <w:r>
        <w:t xml:space="preserve">It is important to understand the details of how the person, student, teacher, and PersonList </w:t>
      </w:r>
      <w:r w:rsidR="00F5259E">
        <w:t>(List&lt;Person&gt;)</w:t>
      </w:r>
      <w:r>
        <w:t xml:space="preserve"> </w:t>
      </w:r>
      <w:r w:rsidR="00F5259E">
        <w:t xml:space="preserve">objects </w:t>
      </w:r>
      <w:r>
        <w:t xml:space="preserve">are modeled in this solution. The PersonList is just a CollectionDataContract that derives from List&lt;Person&gt;. This just models a list of Person objects which is just a single DataContract model. We use the Collection of PersonList as the in-memory datastore and object to be serialized/deserialized. The Person </w:t>
      </w:r>
      <w:r w:rsidR="0076638E">
        <w:t>object</w:t>
      </w:r>
      <w:r>
        <w:t xml:space="preserve"> is the base model for both the </w:t>
      </w:r>
      <w:r w:rsidR="0076638E">
        <w:t xml:space="preserve">derived </w:t>
      </w:r>
      <w:r>
        <w:t xml:space="preserve">Student and Teacher classes. In the modeling contract for this base object we must remember to </w:t>
      </w:r>
      <w:r w:rsidR="00B23F9B">
        <w:t>explicitly</w:t>
      </w:r>
      <w:r>
        <w:t xml:space="preserve"> identify the polymorphic relationships </w:t>
      </w:r>
      <w:r w:rsidR="0076638E">
        <w:t xml:space="preserve">to the base parent </w:t>
      </w:r>
      <w:r>
        <w:t>like this:</w:t>
      </w:r>
    </w:p>
    <w:p w14:paraId="5D0B2AB3" w14:textId="77777777" w:rsidR="00D67792" w:rsidRDefault="00D67792" w:rsidP="002B48C1">
      <w:pPr>
        <w:pStyle w:val="NoSpacing"/>
      </w:pPr>
      <w:r>
        <w:t xml:space="preserve">    [DataContract]</w:t>
      </w:r>
    </w:p>
    <w:p w14:paraId="1071F829" w14:textId="77777777" w:rsidR="00D67792" w:rsidRDefault="00D67792" w:rsidP="002B48C1">
      <w:pPr>
        <w:pStyle w:val="NoSpacing"/>
      </w:pPr>
      <w:r>
        <w:t xml:space="preserve">    [KnownType(typeof(Student))]</w:t>
      </w:r>
    </w:p>
    <w:p w14:paraId="7F49FC48" w14:textId="77777777" w:rsidR="00D67792" w:rsidRDefault="00D67792" w:rsidP="002B48C1">
      <w:pPr>
        <w:pStyle w:val="NoSpacing"/>
      </w:pPr>
      <w:r>
        <w:t xml:space="preserve">    [KnownType(typeof(Teacher))]</w:t>
      </w:r>
    </w:p>
    <w:p w14:paraId="0B69C1D9" w14:textId="77777777" w:rsidR="002B48C1" w:rsidRDefault="00D67792" w:rsidP="002B48C1">
      <w:pPr>
        <w:pStyle w:val="NoSpacing"/>
      </w:pPr>
      <w:r>
        <w:t xml:space="preserve">    public class Person ....</w:t>
      </w:r>
    </w:p>
    <w:p w14:paraId="0CF52F28" w14:textId="5CB0F311" w:rsidR="00D67792" w:rsidRDefault="00D67792" w:rsidP="002B48C1">
      <w:pPr>
        <w:pStyle w:val="NoSpacing"/>
      </w:pPr>
      <w:r>
        <w:tab/>
      </w:r>
    </w:p>
    <w:p w14:paraId="7AF3F2D0" w14:textId="670C9E42" w:rsidR="00D67792" w:rsidRDefault="00D67792" w:rsidP="00D67792">
      <w:pPr>
        <w:pStyle w:val="Paragraph"/>
      </w:pPr>
      <w:r>
        <w:t xml:space="preserve">Then when we inherit from this </w:t>
      </w:r>
      <w:r w:rsidR="0076638E">
        <w:t xml:space="preserve">base parent other objects </w:t>
      </w:r>
      <w:r>
        <w:t>like Student and Teacher...</w:t>
      </w:r>
    </w:p>
    <w:p w14:paraId="7BB71F47" w14:textId="77777777" w:rsidR="00D67792" w:rsidRDefault="00D67792" w:rsidP="002B48C1">
      <w:pPr>
        <w:pStyle w:val="NoSpacing"/>
      </w:pPr>
      <w:r>
        <w:t xml:space="preserve">    [DataContract]</w:t>
      </w:r>
    </w:p>
    <w:p w14:paraId="69D69FB1" w14:textId="7D93D51E" w:rsidR="00D67792" w:rsidRDefault="00D67792" w:rsidP="002B48C1">
      <w:pPr>
        <w:pStyle w:val="NoSpacing"/>
      </w:pPr>
      <w:r>
        <w:t xml:space="preserve">    public class Student : Person</w:t>
      </w:r>
    </w:p>
    <w:p w14:paraId="2B63EB6B" w14:textId="77777777" w:rsidR="002B48C1" w:rsidRDefault="002B48C1" w:rsidP="002B48C1">
      <w:pPr>
        <w:pStyle w:val="NoSpacing"/>
      </w:pPr>
    </w:p>
    <w:p w14:paraId="2318666C" w14:textId="77777777" w:rsidR="006F5901" w:rsidRDefault="00D67792" w:rsidP="00D67792">
      <w:pPr>
        <w:pStyle w:val="Paragraph"/>
      </w:pPr>
      <w:r>
        <w:t xml:space="preserve">We can continue with the standard DataContract and DataMember pattern modeling of our data class. </w:t>
      </w:r>
    </w:p>
    <w:p w14:paraId="69B945D4" w14:textId="1C042C08" w:rsidR="00D67792" w:rsidRDefault="00D67792" w:rsidP="00D67792">
      <w:pPr>
        <w:pStyle w:val="Paragraph"/>
      </w:pPr>
      <w:r>
        <w:t>Note</w:t>
      </w:r>
      <w:r w:rsidR="006F5901">
        <w:t>:</w:t>
      </w:r>
      <w:r>
        <w:t xml:space="preserve"> </w:t>
      </w:r>
      <w:r w:rsidR="006F5901">
        <w:t>O</w:t>
      </w:r>
      <w:r>
        <w:t>nly the state data like field/properties are used for serialization/deserialization and transport across the wire via our service. We can put any</w:t>
      </w:r>
      <w:r w:rsidR="006F5901">
        <w:t xml:space="preserve"> additional</w:t>
      </w:r>
      <w:r>
        <w:t xml:space="preserve"> methods </w:t>
      </w:r>
      <w:r w:rsidR="006F5901">
        <w:t>in our models</w:t>
      </w:r>
      <w:r>
        <w:t xml:space="preserve"> for the service to utilize, but the clients connecting to our service only care about the state data flowing back to them. </w:t>
      </w:r>
    </w:p>
    <w:p w14:paraId="64583B84" w14:textId="77777777" w:rsidR="00D67792" w:rsidRDefault="00D67792" w:rsidP="00D67792">
      <w:pPr>
        <w:pStyle w:val="Paragraph"/>
      </w:pPr>
      <w:r>
        <w:t>Check out the WCF DataContract modeling for each of the types of objects:</w:t>
      </w:r>
    </w:p>
    <w:p w14:paraId="2AFAEF04" w14:textId="72330E81" w:rsidR="00D67792" w:rsidRDefault="00D67792" w:rsidP="00D67792">
      <w:pPr>
        <w:pStyle w:val="Paragraph"/>
      </w:pPr>
      <w:r>
        <w:t>PersonList</w:t>
      </w:r>
      <w:r w:rsidR="002B48C1">
        <w:t xml:space="preserve">: </w:t>
      </w:r>
      <w:r>
        <w:t>[]</w:t>
      </w:r>
    </w:p>
    <w:p w14:paraId="44A7DA89" w14:textId="5E34E7EB" w:rsidR="00D67792" w:rsidRDefault="00D67792" w:rsidP="00D67792">
      <w:pPr>
        <w:pStyle w:val="Paragraph"/>
      </w:pPr>
      <w:r>
        <w:t>Person</w:t>
      </w:r>
      <w:r w:rsidR="002B48C1">
        <w:t xml:space="preserve">: </w:t>
      </w:r>
      <w:r>
        <w:t>[]</w:t>
      </w:r>
    </w:p>
    <w:p w14:paraId="31B475BA" w14:textId="00EF98C2" w:rsidR="00D67792" w:rsidRDefault="00D67792" w:rsidP="00D67792">
      <w:pPr>
        <w:pStyle w:val="Paragraph"/>
      </w:pPr>
      <w:r>
        <w:t>Student</w:t>
      </w:r>
      <w:r w:rsidR="002B48C1">
        <w:t xml:space="preserve">: </w:t>
      </w:r>
      <w:r>
        <w:t>[]</w:t>
      </w:r>
    </w:p>
    <w:p w14:paraId="43D645A8" w14:textId="67328AE7" w:rsidR="00D67792" w:rsidRDefault="00D67792" w:rsidP="00D67792">
      <w:pPr>
        <w:pStyle w:val="Paragraph"/>
      </w:pPr>
      <w:r>
        <w:t>Teacher</w:t>
      </w:r>
      <w:r w:rsidR="002B48C1">
        <w:t xml:space="preserve">: </w:t>
      </w:r>
      <w:r>
        <w:t>[]</w:t>
      </w:r>
    </w:p>
    <w:p w14:paraId="0CC4AF8A" w14:textId="76020A40" w:rsidR="00D67792" w:rsidRDefault="00D67792" w:rsidP="007453D9">
      <w:pPr>
        <w:pStyle w:val="Heading3"/>
      </w:pPr>
      <w:r>
        <w:lastRenderedPageBreak/>
        <w:t xml:space="preserve">DataStore (In Memory) Serialization and </w:t>
      </w:r>
      <w:r w:rsidR="007453D9">
        <w:t>Deserialization</w:t>
      </w:r>
    </w:p>
    <w:p w14:paraId="388FA7BB" w14:textId="235188EB" w:rsidR="00D67792" w:rsidRDefault="00D67792" w:rsidP="00D67792">
      <w:pPr>
        <w:pStyle w:val="Paragraph"/>
      </w:pPr>
      <w:r>
        <w:t xml:space="preserve">The school service has a backend DataStore where it serializes and deserializes to/from an </w:t>
      </w:r>
      <w:r w:rsidR="00C52FCA">
        <w:rPr>
          <w:noProof/>
        </w:rPr>
        <w:t>XML</w:t>
      </w:r>
      <w:r>
        <w:t xml:space="preserve"> file each person, student, or teacher object (</w:t>
      </w:r>
      <w:r w:rsidRPr="002D57C1">
        <w:rPr>
          <w:i/>
        </w:rPr>
        <w:t>polymorphism is used here Person =&gt; Student &amp; Person =&gt; Teacher)</w:t>
      </w:r>
      <w:r>
        <w:t xml:space="preserve"> into a collection of PersonList</w:t>
      </w:r>
      <w:r w:rsidR="006F5901">
        <w:t xml:space="preserve"> (List&lt;Person&gt;)</w:t>
      </w:r>
      <w:r>
        <w:t xml:space="preserve"> with Person objects</w:t>
      </w:r>
      <w:r w:rsidR="006F5901">
        <w:t>. T</w:t>
      </w:r>
      <w:r>
        <w:t xml:space="preserve">he </w:t>
      </w:r>
      <w:r w:rsidR="006F5901">
        <w:t xml:space="preserve">XML </w:t>
      </w:r>
      <w:r>
        <w:t xml:space="preserve">attribute </w:t>
      </w:r>
      <w:r w:rsidR="006F5901">
        <w:t>in</w:t>
      </w:r>
      <w:r>
        <w:t xml:space="preserve"> the </w:t>
      </w:r>
      <w:r w:rsidR="006F5901">
        <w:t>collection’s</w:t>
      </w:r>
      <w:r>
        <w:t xml:space="preserve"> </w:t>
      </w:r>
      <w:r w:rsidR="006F5901">
        <w:t>P</w:t>
      </w:r>
      <w:r>
        <w:t>erson object</w:t>
      </w:r>
      <w:r w:rsidR="006F5901">
        <w:t xml:space="preserve"> tag</w:t>
      </w:r>
      <w:r>
        <w:t xml:space="preserve"> hold</w:t>
      </w:r>
      <w:r w:rsidR="006F5901">
        <w:t>s</w:t>
      </w:r>
      <w:r>
        <w:t xml:space="preserve"> the polymorphic type (</w:t>
      </w:r>
      <w:r w:rsidRPr="002D57C1">
        <w:rPr>
          <w:i/>
        </w:rPr>
        <w:t xml:space="preserve">example: </w:t>
      </w:r>
      <w:proofErr w:type="gramStart"/>
      <w:r w:rsidRPr="002D57C1">
        <w:rPr>
          <w:i/>
        </w:rPr>
        <w:t>i:type</w:t>
      </w:r>
      <w:proofErr w:type="gramEnd"/>
      <w:r w:rsidRPr="002D57C1">
        <w:rPr>
          <w:i/>
        </w:rPr>
        <w:t>="Student").</w:t>
      </w:r>
      <w:r>
        <w:t xml:space="preserve"> It's best to just look at the XML example of the DataStore to see how the polymorphic objects are serialized into XML.</w:t>
      </w:r>
    </w:p>
    <w:p w14:paraId="1958296F" w14:textId="0102D072" w:rsidR="00D67792" w:rsidRDefault="006F5901" w:rsidP="00D67792">
      <w:pPr>
        <w:pStyle w:val="Paragraph"/>
      </w:pPr>
      <w:r>
        <w:t>My s</w:t>
      </w:r>
      <w:r w:rsidR="00D67792">
        <w:t xml:space="preserve">erialization </w:t>
      </w:r>
      <w:r>
        <w:t xml:space="preserve">demo </w:t>
      </w:r>
      <w:r w:rsidR="00D67792">
        <w:t>creates a</w:t>
      </w:r>
      <w:r>
        <w:t xml:space="preserve">n </w:t>
      </w:r>
      <w:r w:rsidR="00D67792">
        <w:t>XML file called "PersonData.xml" in a temporary directory (</w:t>
      </w:r>
      <w:r w:rsidR="00D67792" w:rsidRPr="002D57C1">
        <w:rPr>
          <w:i/>
        </w:rPr>
        <w:t>C:\Users\YourUserName\AppData\Local\Temp</w:t>
      </w:r>
      <w:r w:rsidR="00D67792">
        <w:t>) on the user hard drive (this is a simple demo program</w:t>
      </w:r>
      <w:r w:rsidR="00C52FCA">
        <w:t>,</w:t>
      </w:r>
      <w:r w:rsidR="00D67792">
        <w:t xml:space="preserve"> </w:t>
      </w:r>
      <w:r w:rsidR="00D67792" w:rsidRPr="00C52FCA">
        <w:rPr>
          <w:noProof/>
        </w:rPr>
        <w:t>not</w:t>
      </w:r>
      <w:r w:rsidR="00D67792">
        <w:t xml:space="preserve"> production). If desired, a different data </w:t>
      </w:r>
      <w:r w:rsidR="00D67792" w:rsidRPr="00C52FCA">
        <w:rPr>
          <w:noProof/>
        </w:rPr>
        <w:t>stor</w:t>
      </w:r>
      <w:r w:rsidR="00C52FCA">
        <w:rPr>
          <w:noProof/>
        </w:rPr>
        <w:t>ag</w:t>
      </w:r>
      <w:r w:rsidR="00D67792" w:rsidRPr="00C52FCA">
        <w:rPr>
          <w:noProof/>
        </w:rPr>
        <w:t>e</w:t>
      </w:r>
      <w:r w:rsidR="00D67792">
        <w:t xml:space="preserve"> location can be specified in the code.</w:t>
      </w:r>
    </w:p>
    <w:p w14:paraId="63D491CC" w14:textId="1C67ABD5" w:rsidR="00D67792" w:rsidRDefault="00D67792" w:rsidP="00D67792">
      <w:pPr>
        <w:pStyle w:val="Paragraph"/>
      </w:pPr>
      <w:r>
        <w:t xml:space="preserve">To see a sample of what the XML looks like when it serializes the DataContract </w:t>
      </w:r>
      <w:r w:rsidR="00B23F9B">
        <w:t>models,</w:t>
      </w:r>
      <w:r>
        <w:t xml:space="preserve"> please reference this file here:</w:t>
      </w:r>
    </w:p>
    <w:p w14:paraId="6CEA2815" w14:textId="70525D9F" w:rsidR="00D67792" w:rsidRDefault="00D67792" w:rsidP="00D67792">
      <w:pPr>
        <w:pStyle w:val="Paragraph"/>
      </w:pPr>
      <w:r>
        <w:t>[</w:t>
      </w:r>
      <w:r w:rsidRPr="002D57C1">
        <w:rPr>
          <w:i/>
        </w:rPr>
        <w:t xml:space="preserve">insert demo </w:t>
      </w:r>
      <w:r w:rsidR="00C52FCA">
        <w:rPr>
          <w:i/>
          <w:noProof/>
        </w:rPr>
        <w:t>XML</w:t>
      </w:r>
      <w:r w:rsidRPr="002D57C1">
        <w:rPr>
          <w:i/>
        </w:rPr>
        <w:t xml:space="preserve"> file</w:t>
      </w:r>
      <w:r>
        <w:t>]</w:t>
      </w:r>
    </w:p>
    <w:p w14:paraId="0DEA1896" w14:textId="7ED5EBA1" w:rsidR="00D67792" w:rsidRDefault="00D67792" w:rsidP="00D67792">
      <w:pPr>
        <w:pStyle w:val="Paragraph"/>
      </w:pPr>
      <w:r>
        <w:t>The DataStore utility class holds a reference to the data store object that is deserialized into memory upon loading/starting of the service. If the temporary file does not exist, the service creates one. The service calls upon the DataStore utility class to retrieve the</w:t>
      </w:r>
      <w:r w:rsidR="00C5081A">
        <w:t xml:space="preserve"> now in-memory</w:t>
      </w:r>
      <w:r>
        <w:t xml:space="preserve"> database and do basic crud operations by reference to this database object in memory. After each </w:t>
      </w:r>
      <w:r w:rsidRPr="00C52FCA">
        <w:rPr>
          <w:noProof/>
        </w:rPr>
        <w:t>create</w:t>
      </w:r>
      <w:r>
        <w:t>, update, or delete operation by the service, the service calls upon the utility DataStore class to save</w:t>
      </w:r>
      <w:r w:rsidR="00C5081A">
        <w:t xml:space="preserve"> the in-memory database object</w:t>
      </w:r>
      <w:r>
        <w:t xml:space="preserve"> to file</w:t>
      </w:r>
      <w:r w:rsidR="00C5081A">
        <w:t xml:space="preserve"> by </w:t>
      </w:r>
      <w:r>
        <w:t>serializ</w:t>
      </w:r>
      <w:r w:rsidR="00C5081A">
        <w:t>ation</w:t>
      </w:r>
      <w:r>
        <w:t xml:space="preserve">. </w:t>
      </w:r>
    </w:p>
    <w:p w14:paraId="5649427E" w14:textId="31A37014" w:rsidR="00D67792" w:rsidRDefault="00B23F9B" w:rsidP="00D67792">
      <w:pPr>
        <w:pStyle w:val="Paragraph"/>
      </w:pPr>
      <w:r>
        <w:t>Basically,</w:t>
      </w:r>
      <w:r w:rsidR="00D67792">
        <w:t xml:space="preserve"> the DataStore utility class in the service holds the in-memory database and is responsible for serialization/deserialization. The service performs work by calling this DataStore database by reference into its own class and performs the create, read, update, and delete. Then when the service requests "Save" the DataStore object serializes the in-memory object to a file, in this </w:t>
      </w:r>
      <w:r w:rsidR="00D67792" w:rsidRPr="00C52FCA">
        <w:rPr>
          <w:noProof/>
        </w:rPr>
        <w:t>case</w:t>
      </w:r>
      <w:r w:rsidR="00C52FCA">
        <w:rPr>
          <w:noProof/>
        </w:rPr>
        <w:t>,</w:t>
      </w:r>
      <w:r w:rsidR="00D67792">
        <w:t xml:space="preserve"> it is </w:t>
      </w:r>
      <w:r w:rsidR="00C52FCA">
        <w:rPr>
          <w:noProof/>
        </w:rPr>
        <w:t>XML</w:t>
      </w:r>
      <w:r w:rsidR="00D67792">
        <w:t xml:space="preserve">. </w:t>
      </w:r>
    </w:p>
    <w:p w14:paraId="3EDFD761" w14:textId="191E2C8F" w:rsidR="00D67792" w:rsidRDefault="00D67792" w:rsidP="00D67792">
      <w:pPr>
        <w:pStyle w:val="Paragraph"/>
      </w:pPr>
      <w:r>
        <w:t xml:space="preserve">Note: In this particular demo, the temporary datastore file on the hard drive is wiped clean (if it already exists) when the service executes. This was done to facilitate </w:t>
      </w:r>
      <w:r w:rsidRPr="00C52FCA">
        <w:rPr>
          <w:noProof/>
        </w:rPr>
        <w:t>testing</w:t>
      </w:r>
      <w:r w:rsidR="00C52FCA">
        <w:rPr>
          <w:noProof/>
        </w:rPr>
        <w:t xml:space="preserve"> of</w:t>
      </w:r>
      <w:r>
        <w:t xml:space="preserve"> my class project. </w:t>
      </w:r>
    </w:p>
    <w:p w14:paraId="0D801352" w14:textId="77777777" w:rsidR="00D67792" w:rsidRDefault="00D67792" w:rsidP="007453D9">
      <w:pPr>
        <w:pStyle w:val="Heading2"/>
      </w:pPr>
      <w:r>
        <w:t>HTTP Client Console Tester</w:t>
      </w:r>
    </w:p>
    <w:p w14:paraId="7D3217AA" w14:textId="5431AA92" w:rsidR="00D67792" w:rsidRDefault="00D67792" w:rsidP="00D67792">
      <w:pPr>
        <w:pStyle w:val="Paragraph"/>
      </w:pPr>
      <w:r>
        <w:t xml:space="preserve">This is a </w:t>
      </w:r>
      <w:r w:rsidR="00B23F9B">
        <w:t>separate</w:t>
      </w:r>
      <w:r>
        <w:t xml:space="preserve"> project </w:t>
      </w:r>
      <w:r w:rsidR="007A3EEE">
        <w:t xml:space="preserve">in the Visual Studio solution </w:t>
      </w:r>
      <w:r>
        <w:t>that tests both the School (see above) and Math (see below) Services.</w:t>
      </w:r>
    </w:p>
    <w:p w14:paraId="4B227ED0" w14:textId="77777777" w:rsidR="002D57C1" w:rsidRDefault="00D67792" w:rsidP="00D67792">
      <w:pPr>
        <w:pStyle w:val="Paragraph"/>
      </w:pPr>
      <w:r>
        <w:t xml:space="preserve">Remember what gets sent over the wire is just state data. So how does the client know about/access the PersonList, Person, Student, or Teacher DataContract models if they are stored on the service? It's simple. When you build your client to connect through a proxy it will download/translate the DataContract models for you in your "Service Reference". Make sure the service host is exposing its metadata exchange or WSDL data. In this Visual Studio </w:t>
      </w:r>
      <w:r w:rsidR="00B23F9B">
        <w:t>demo,</w:t>
      </w:r>
      <w:r>
        <w:t xml:space="preserve"> I used the </w:t>
      </w:r>
      <w:r w:rsidRPr="002D57C1">
        <w:rPr>
          <w:i/>
        </w:rPr>
        <w:t>Add Service Reference Utility (SVCUTIL.EXE)</w:t>
      </w:r>
      <w:r>
        <w:t xml:space="preserve"> to make the process easy. </w:t>
      </w:r>
    </w:p>
    <w:p w14:paraId="1ECCAEFA" w14:textId="2A28388D" w:rsidR="00D67792" w:rsidRDefault="00D67792" w:rsidP="00D67792">
      <w:pPr>
        <w:pStyle w:val="Paragraph"/>
      </w:pPr>
      <w:r>
        <w:lastRenderedPageBreak/>
        <w:t>Note/Warning: If you UPDATE the DataContract models on your service host application, YOU MUST, your client application MUST</w:t>
      </w:r>
      <w:r w:rsidR="00374C3E">
        <w:t>,</w:t>
      </w:r>
      <w:r>
        <w:t xml:space="preserve"> refresh/update the service reference. It's as easy as right-clicking on the service reference and clicking update while the service host is running and sharing its WSDL. </w:t>
      </w:r>
    </w:p>
    <w:p w14:paraId="0FEE04CA" w14:textId="56D56C85" w:rsidR="00D67792" w:rsidRDefault="00D67792" w:rsidP="00D67792">
      <w:pPr>
        <w:pStyle w:val="Paragraph"/>
      </w:pPr>
      <w:r>
        <w:t xml:space="preserve">All </w:t>
      </w:r>
      <w:r w:rsidR="00374C3E">
        <w:t xml:space="preserve">that </w:t>
      </w:r>
      <w:r>
        <w:t xml:space="preserve">my </w:t>
      </w:r>
      <w:r w:rsidR="00374C3E">
        <w:t xml:space="preserve">“tester” </w:t>
      </w:r>
      <w:r>
        <w:t xml:space="preserve">client console application did was connect to my service and do some simple CRUD applications and tested each OperationContract "method" on the service. See some of the </w:t>
      </w:r>
      <w:r w:rsidRPr="00C52FCA">
        <w:rPr>
          <w:noProof/>
        </w:rPr>
        <w:t>screen</w:t>
      </w:r>
      <w:r>
        <w:t xml:space="preserve"> captures in the DEMO.</w:t>
      </w:r>
    </w:p>
    <w:p w14:paraId="0FBCF920" w14:textId="2B70CC3B" w:rsidR="00D67792" w:rsidRDefault="00D67792" w:rsidP="00D67792">
      <w:pPr>
        <w:pStyle w:val="Paragraph"/>
      </w:pPr>
      <w:r>
        <w:t xml:space="preserve">Note: You must run your service host instance in "without debugging mode" when creating/updating your client tester program in the same solution because VS has its hooks. </w:t>
      </w:r>
      <w:r w:rsidR="00B23F9B">
        <w:t>Furthermore,</w:t>
      </w:r>
      <w:r>
        <w:t xml:space="preserve"> after you get your client tester application running you may wish to DISABLE the pesky WCF Tester via the project properties that is default in Visual Studio or just specify your solution to load first your service then client projects in the run order. </w:t>
      </w:r>
      <w:r>
        <w:tab/>
      </w:r>
      <w:r>
        <w:tab/>
      </w:r>
    </w:p>
    <w:p w14:paraId="30ADED48" w14:textId="77777777" w:rsidR="00D67792" w:rsidRDefault="00D67792" w:rsidP="007453D9">
      <w:pPr>
        <w:pStyle w:val="Heading2"/>
      </w:pPr>
      <w:r>
        <w:t>Basic Math Service</w:t>
      </w:r>
    </w:p>
    <w:p w14:paraId="659AD5CD" w14:textId="4B71958D" w:rsidR="00D67792" w:rsidRDefault="00D67792" w:rsidP="00D67792">
      <w:pPr>
        <w:pStyle w:val="Paragraph"/>
      </w:pPr>
      <w:r>
        <w:t xml:space="preserve">This is </w:t>
      </w:r>
      <w:r w:rsidR="00C52FCA">
        <w:t xml:space="preserve">the </w:t>
      </w:r>
      <w:r w:rsidRPr="00C52FCA">
        <w:rPr>
          <w:noProof/>
        </w:rPr>
        <w:t>second</w:t>
      </w:r>
      <w:r>
        <w:t xml:space="preserve"> available service in my demo service application. It's here because my student lab required it to be here</w:t>
      </w:r>
      <w:r w:rsidR="00B23F9B">
        <w:t>,</w:t>
      </w:r>
      <w:r>
        <w:t xml:space="preserve"> </w:t>
      </w:r>
      <w:r w:rsidR="002D57C1">
        <w:t xml:space="preserve">to show </w:t>
      </w:r>
      <w:r>
        <w:t xml:space="preserve">I can do two services running at the same time. If you would like to learn more about it, please reference the </w:t>
      </w:r>
      <w:r w:rsidR="00B23F9B">
        <w:t>preceding</w:t>
      </w:r>
      <w:r>
        <w:t xml:space="preserve"> project blog article here: </w:t>
      </w:r>
      <w:hyperlink r:id="rId4" w:history="1">
        <w:r w:rsidRPr="002D57C1">
          <w:rPr>
            <w:rStyle w:val="Hyperlink"/>
          </w:rPr>
          <w:t>https://portfolio.katiegirl.net/2019/03/14/basic-wcf-service-application-client-console-tester/</w:t>
        </w:r>
      </w:hyperlink>
    </w:p>
    <w:p w14:paraId="55534F50" w14:textId="19079F01" w:rsidR="00D67792" w:rsidRDefault="00D67792" w:rsidP="00D67792">
      <w:pPr>
        <w:pStyle w:val="Paragraph"/>
      </w:pPr>
      <w:r>
        <w:t>The basic Math service provides basic mathematical operations contracts including:</w:t>
      </w:r>
    </w:p>
    <w:p w14:paraId="78168E18" w14:textId="77777777" w:rsidR="00D67792" w:rsidRDefault="00D67792" w:rsidP="002B48C1">
      <w:pPr>
        <w:pStyle w:val="NoSpacing"/>
      </w:pPr>
      <w:r>
        <w:t xml:space="preserve">        [OperationContract]</w:t>
      </w:r>
    </w:p>
    <w:p w14:paraId="14562D5A" w14:textId="77777777" w:rsidR="00D67792" w:rsidRDefault="00D67792" w:rsidP="002B48C1">
      <w:pPr>
        <w:pStyle w:val="NoSpacing"/>
      </w:pPr>
      <w:r>
        <w:t xml:space="preserve">        double Add(double value1, double value2);</w:t>
      </w:r>
    </w:p>
    <w:p w14:paraId="49168846" w14:textId="77777777" w:rsidR="00D67792" w:rsidRDefault="00D67792" w:rsidP="002B48C1">
      <w:pPr>
        <w:pStyle w:val="NoSpacing"/>
      </w:pPr>
    </w:p>
    <w:p w14:paraId="0076B036" w14:textId="77777777" w:rsidR="00D67792" w:rsidRDefault="00D67792" w:rsidP="002B48C1">
      <w:pPr>
        <w:pStyle w:val="NoSpacing"/>
      </w:pPr>
      <w:r>
        <w:t xml:space="preserve">        [OperationContract]</w:t>
      </w:r>
    </w:p>
    <w:p w14:paraId="6452C5BB" w14:textId="77777777" w:rsidR="00D67792" w:rsidRDefault="00D67792" w:rsidP="002B48C1">
      <w:pPr>
        <w:pStyle w:val="NoSpacing"/>
      </w:pPr>
      <w:r>
        <w:t xml:space="preserve">        double Subtract(double value1, double value2);</w:t>
      </w:r>
    </w:p>
    <w:p w14:paraId="56788707" w14:textId="77777777" w:rsidR="00D67792" w:rsidRDefault="00D67792" w:rsidP="002B48C1">
      <w:pPr>
        <w:pStyle w:val="NoSpacing"/>
      </w:pPr>
    </w:p>
    <w:p w14:paraId="68E0F2A7" w14:textId="77777777" w:rsidR="00D67792" w:rsidRDefault="00D67792" w:rsidP="002B48C1">
      <w:pPr>
        <w:pStyle w:val="NoSpacing"/>
      </w:pPr>
      <w:r>
        <w:t xml:space="preserve">        [OperationContract]</w:t>
      </w:r>
    </w:p>
    <w:p w14:paraId="18C9EC14" w14:textId="77777777" w:rsidR="00D67792" w:rsidRDefault="00D67792" w:rsidP="002B48C1">
      <w:pPr>
        <w:pStyle w:val="NoSpacing"/>
      </w:pPr>
      <w:r>
        <w:t xml:space="preserve">        double Multiply(double value1, double value2);</w:t>
      </w:r>
    </w:p>
    <w:p w14:paraId="157274F7" w14:textId="77777777" w:rsidR="00D67792" w:rsidRDefault="00D67792" w:rsidP="002B48C1">
      <w:pPr>
        <w:pStyle w:val="NoSpacing"/>
      </w:pPr>
    </w:p>
    <w:p w14:paraId="62FDD5F6" w14:textId="77777777" w:rsidR="00D67792" w:rsidRDefault="00D67792" w:rsidP="002B48C1">
      <w:pPr>
        <w:pStyle w:val="NoSpacing"/>
      </w:pPr>
      <w:r>
        <w:t xml:space="preserve">        [OperationContract]</w:t>
      </w:r>
    </w:p>
    <w:p w14:paraId="3F061AFB" w14:textId="77777777" w:rsidR="00D67792" w:rsidRDefault="00D67792" w:rsidP="002B48C1">
      <w:pPr>
        <w:pStyle w:val="NoSpacing"/>
      </w:pPr>
      <w:r>
        <w:t xml:space="preserve">        double Divide(double value1, double value2);</w:t>
      </w:r>
    </w:p>
    <w:p w14:paraId="6845D623" w14:textId="77777777" w:rsidR="00D67792" w:rsidRDefault="00D67792" w:rsidP="002B48C1">
      <w:pPr>
        <w:pStyle w:val="NoSpacing"/>
      </w:pPr>
    </w:p>
    <w:p w14:paraId="5A34FD71" w14:textId="77777777" w:rsidR="00D67792" w:rsidRDefault="00D67792" w:rsidP="002B48C1">
      <w:pPr>
        <w:pStyle w:val="NoSpacing"/>
      </w:pPr>
      <w:r>
        <w:t xml:space="preserve">        [OperationContract]</w:t>
      </w:r>
    </w:p>
    <w:p w14:paraId="3DEBB423" w14:textId="77777777" w:rsidR="00D67792" w:rsidRDefault="00D67792" w:rsidP="002B48C1">
      <w:pPr>
        <w:pStyle w:val="NoSpacing"/>
      </w:pPr>
      <w:r>
        <w:t xml:space="preserve">        double CircleArea(double radius);</w:t>
      </w:r>
    </w:p>
    <w:p w14:paraId="166A85A0" w14:textId="77777777" w:rsidR="00D67792" w:rsidRDefault="00D67792" w:rsidP="00D67792">
      <w:pPr>
        <w:pStyle w:val="Paragraph"/>
      </w:pPr>
    </w:p>
    <w:p w14:paraId="0F94F59D" w14:textId="00F0DF14" w:rsidR="00D67792" w:rsidRDefault="00D67792" w:rsidP="00D67792">
      <w:pPr>
        <w:pStyle w:val="Paragraph"/>
      </w:pPr>
      <w:r>
        <w:t xml:space="preserve">The client </w:t>
      </w:r>
      <w:r w:rsidR="00374C3E">
        <w:t>was</w:t>
      </w:r>
      <w:r>
        <w:t xml:space="preserve"> expected to access the service using information available through the WSDL. I created my test client application by building a proxy using </w:t>
      </w:r>
      <w:r w:rsidRPr="002D57C1">
        <w:rPr>
          <w:i/>
        </w:rPr>
        <w:t xml:space="preserve">svcutil.exe </w:t>
      </w:r>
      <w:hyperlink r:id="rId5" w:history="1">
        <w:r w:rsidR="00374C3E" w:rsidRPr="00271346">
          <w:rPr>
            <w:rStyle w:val="Hyperlink"/>
            <w:i/>
          </w:rPr>
          <w:t>http://localhost:portnumber/MathService.svcutil</w:t>
        </w:r>
      </w:hyperlink>
      <w:r w:rsidR="00374C3E">
        <w:rPr>
          <w:i/>
        </w:rPr>
        <w:t xml:space="preserve"> .</w:t>
      </w:r>
    </w:p>
    <w:p w14:paraId="0B4E3153" w14:textId="2096BCFB" w:rsidR="00E72877" w:rsidRDefault="00D67792" w:rsidP="00D67792">
      <w:pPr>
        <w:pStyle w:val="Paragraph"/>
      </w:pPr>
      <w:r>
        <w:t xml:space="preserve">Note: You should update the client proxy or reference to the server before running this in your Visual Studio IDE by first going to </w:t>
      </w:r>
      <w:r w:rsidRPr="002D57C1">
        <w:rPr>
          <w:i/>
        </w:rPr>
        <w:t>TestClient (Console Application) --&gt; Connected Services --&gt; MathServiceRef</w:t>
      </w:r>
      <w:r>
        <w:t xml:space="preserve"> and selecting "Update Service Reference".</w:t>
      </w:r>
    </w:p>
    <w:p w14:paraId="51DCA62D" w14:textId="37C47EED" w:rsidR="006D3B78" w:rsidRDefault="006D3B78" w:rsidP="006D3B78">
      <w:pPr>
        <w:pStyle w:val="Heading2"/>
      </w:pPr>
      <w:r>
        <w:lastRenderedPageBreak/>
        <w:t>Demo</w:t>
      </w:r>
    </w:p>
    <w:p w14:paraId="08460A9D" w14:textId="1344F4FA" w:rsidR="006D3B78" w:rsidRDefault="007B4D8F" w:rsidP="00D67792">
      <w:pPr>
        <w:pStyle w:val="Paragraph"/>
      </w:pPr>
      <w:r>
        <w:rPr>
          <w:noProof/>
        </w:rPr>
        <w:drawing>
          <wp:inline distT="0" distB="0" distL="0" distR="0" wp14:anchorId="41596F58" wp14:editId="09B07600">
            <wp:extent cx="3630386" cy="40386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SExpressServiceHosting.jpg"/>
                    <pic:cNvPicPr/>
                  </pic:nvPicPr>
                  <pic:blipFill>
                    <a:blip r:embed="rId6">
                      <a:extLst>
                        <a:ext uri="{28A0092B-C50C-407E-A947-70E740481C1C}">
                          <a14:useLocalDpi xmlns:a14="http://schemas.microsoft.com/office/drawing/2010/main" val="0"/>
                        </a:ext>
                      </a:extLst>
                    </a:blip>
                    <a:stretch>
                      <a:fillRect/>
                    </a:stretch>
                  </pic:blipFill>
                  <pic:spPr>
                    <a:xfrm>
                      <a:off x="0" y="0"/>
                      <a:ext cx="3630386" cy="4038600"/>
                    </a:xfrm>
                    <a:prstGeom prst="rect">
                      <a:avLst/>
                    </a:prstGeom>
                  </pic:spPr>
                </pic:pic>
              </a:graphicData>
            </a:graphic>
          </wp:inline>
        </w:drawing>
      </w:r>
      <w:r>
        <w:rPr>
          <w:noProof/>
        </w:rPr>
        <w:drawing>
          <wp:inline distT="0" distB="0" distL="0" distR="0" wp14:anchorId="18A3EBD2" wp14:editId="51ABA123">
            <wp:extent cx="4109357" cy="267244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ISExpressServiceHosting2.jpg"/>
                    <pic:cNvPicPr/>
                  </pic:nvPicPr>
                  <pic:blipFill>
                    <a:blip r:embed="rId7">
                      <a:extLst>
                        <a:ext uri="{28A0092B-C50C-407E-A947-70E740481C1C}">
                          <a14:useLocalDpi xmlns:a14="http://schemas.microsoft.com/office/drawing/2010/main" val="0"/>
                        </a:ext>
                      </a:extLst>
                    </a:blip>
                    <a:stretch>
                      <a:fillRect/>
                    </a:stretch>
                  </pic:blipFill>
                  <pic:spPr>
                    <a:xfrm>
                      <a:off x="0" y="0"/>
                      <a:ext cx="4109357" cy="2672443"/>
                    </a:xfrm>
                    <a:prstGeom prst="rect">
                      <a:avLst/>
                    </a:prstGeom>
                  </pic:spPr>
                </pic:pic>
              </a:graphicData>
            </a:graphic>
          </wp:inline>
        </w:drawing>
      </w:r>
      <w:r>
        <w:rPr>
          <w:noProof/>
        </w:rPr>
        <w:lastRenderedPageBreak/>
        <w:drawing>
          <wp:inline distT="0" distB="0" distL="0" distR="0" wp14:anchorId="23F60AD6" wp14:editId="40518BF7">
            <wp:extent cx="2950029" cy="2013857"/>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thOperationsServiceTest.jpg"/>
                    <pic:cNvPicPr/>
                  </pic:nvPicPr>
                  <pic:blipFill>
                    <a:blip r:embed="rId8">
                      <a:extLst>
                        <a:ext uri="{28A0092B-C50C-407E-A947-70E740481C1C}">
                          <a14:useLocalDpi xmlns:a14="http://schemas.microsoft.com/office/drawing/2010/main" val="0"/>
                        </a:ext>
                      </a:extLst>
                    </a:blip>
                    <a:stretch>
                      <a:fillRect/>
                    </a:stretch>
                  </pic:blipFill>
                  <pic:spPr>
                    <a:xfrm>
                      <a:off x="0" y="0"/>
                      <a:ext cx="2950029" cy="2013857"/>
                    </a:xfrm>
                    <a:prstGeom prst="rect">
                      <a:avLst/>
                    </a:prstGeom>
                  </pic:spPr>
                </pic:pic>
              </a:graphicData>
            </a:graphic>
          </wp:inline>
        </w:drawing>
      </w:r>
      <w:r>
        <w:rPr>
          <w:noProof/>
        </w:rPr>
        <w:drawing>
          <wp:inline distT="0" distB="0" distL="0" distR="0" wp14:anchorId="0811391E" wp14:editId="13734AD1">
            <wp:extent cx="2775857" cy="99604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eopleServiceTest.jpg"/>
                    <pic:cNvPicPr/>
                  </pic:nvPicPr>
                  <pic:blipFill>
                    <a:blip r:embed="rId9">
                      <a:extLst>
                        <a:ext uri="{28A0092B-C50C-407E-A947-70E740481C1C}">
                          <a14:useLocalDpi xmlns:a14="http://schemas.microsoft.com/office/drawing/2010/main" val="0"/>
                        </a:ext>
                      </a:extLst>
                    </a:blip>
                    <a:stretch>
                      <a:fillRect/>
                    </a:stretch>
                  </pic:blipFill>
                  <pic:spPr>
                    <a:xfrm>
                      <a:off x="0" y="0"/>
                      <a:ext cx="2775857" cy="996043"/>
                    </a:xfrm>
                    <a:prstGeom prst="rect">
                      <a:avLst/>
                    </a:prstGeom>
                  </pic:spPr>
                </pic:pic>
              </a:graphicData>
            </a:graphic>
          </wp:inline>
        </w:drawing>
      </w:r>
      <w:r>
        <w:rPr>
          <w:noProof/>
        </w:rPr>
        <w:drawing>
          <wp:inline distT="0" distB="0" distL="0" distR="0" wp14:anchorId="69857450" wp14:editId="4909DD5C">
            <wp:extent cx="5943600" cy="23895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udentServiceTest.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r>
        <w:rPr>
          <w:noProof/>
        </w:rPr>
        <w:drawing>
          <wp:inline distT="0" distB="0" distL="0" distR="0" wp14:anchorId="5776CB86" wp14:editId="1A7DFD6C">
            <wp:extent cx="5943600" cy="2179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acherServiceTest.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179955"/>
                    </a:xfrm>
                    <a:prstGeom prst="rect">
                      <a:avLst/>
                    </a:prstGeom>
                  </pic:spPr>
                </pic:pic>
              </a:graphicData>
            </a:graphic>
          </wp:inline>
        </w:drawing>
      </w:r>
    </w:p>
    <w:p w14:paraId="08C5B81C" w14:textId="0211EB93" w:rsidR="006D3B78" w:rsidRDefault="006D3B78" w:rsidP="006D3B78">
      <w:pPr>
        <w:pStyle w:val="Heading2"/>
      </w:pPr>
      <w:r>
        <w:t>Code</w:t>
      </w:r>
    </w:p>
    <w:p w14:paraId="04872545" w14:textId="431F3371" w:rsidR="006D3B78" w:rsidRDefault="006D3B78" w:rsidP="00D67792">
      <w:pPr>
        <w:pStyle w:val="Paragraph"/>
      </w:pPr>
      <w:r w:rsidRPr="006D3B78">
        <w:t>You may download a copy of the project by visiting the code repo here.</w:t>
      </w:r>
    </w:p>
    <w:sectPr w:rsidR="006D3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0Nbc0MDK1MDYFAiUdpeDU4uLM/DyQAsNaACXYP08sAAAA"/>
  </w:docVars>
  <w:rsids>
    <w:rsidRoot w:val="00C65ADA"/>
    <w:rsid w:val="00216BF7"/>
    <w:rsid w:val="002B48C1"/>
    <w:rsid w:val="002D57C1"/>
    <w:rsid w:val="00344691"/>
    <w:rsid w:val="003537A0"/>
    <w:rsid w:val="00374C3E"/>
    <w:rsid w:val="005976D1"/>
    <w:rsid w:val="00601699"/>
    <w:rsid w:val="00675CD9"/>
    <w:rsid w:val="006D3B78"/>
    <w:rsid w:val="006F5901"/>
    <w:rsid w:val="007453D9"/>
    <w:rsid w:val="0076638E"/>
    <w:rsid w:val="007A3EEE"/>
    <w:rsid w:val="007B4D8F"/>
    <w:rsid w:val="009928F4"/>
    <w:rsid w:val="00B23F9B"/>
    <w:rsid w:val="00B34AF6"/>
    <w:rsid w:val="00C5081A"/>
    <w:rsid w:val="00C52FCA"/>
    <w:rsid w:val="00C65ADA"/>
    <w:rsid w:val="00D67792"/>
    <w:rsid w:val="00E72877"/>
    <w:rsid w:val="00F5259E"/>
    <w:rsid w:val="00F76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32C25"/>
  <w15:chartTrackingRefBased/>
  <w15:docId w15:val="{75ECC451-FF2D-4DE4-9BBA-5BF027421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77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976D1"/>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D6779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F760FD"/>
    <w:pPr>
      <w:spacing w:after="0" w:line="240" w:lineRule="auto"/>
    </w:pPr>
  </w:style>
  <w:style w:type="character" w:styleId="Hyperlink">
    <w:name w:val="Hyperlink"/>
    <w:basedOn w:val="DefaultParagraphFont"/>
    <w:uiPriority w:val="99"/>
    <w:unhideWhenUsed/>
    <w:rsid w:val="002D57C1"/>
    <w:rPr>
      <w:color w:val="0563C1" w:themeColor="hyperlink"/>
      <w:u w:val="single"/>
    </w:rPr>
  </w:style>
  <w:style w:type="character" w:styleId="UnresolvedMention">
    <w:name w:val="Unresolved Mention"/>
    <w:basedOn w:val="DefaultParagraphFont"/>
    <w:uiPriority w:val="99"/>
    <w:semiHidden/>
    <w:unhideWhenUsed/>
    <w:rsid w:val="002D57C1"/>
    <w:rPr>
      <w:color w:val="605E5C"/>
      <w:shd w:val="clear" w:color="auto" w:fill="E1DFDD"/>
    </w:rPr>
  </w:style>
  <w:style w:type="paragraph" w:styleId="BalloonText">
    <w:name w:val="Balloon Text"/>
    <w:basedOn w:val="Normal"/>
    <w:link w:val="BalloonTextChar"/>
    <w:uiPriority w:val="99"/>
    <w:semiHidden/>
    <w:unhideWhenUsed/>
    <w:rsid w:val="007B4D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4D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6.jpg"/><Relationship Id="rId5" Type="http://schemas.openxmlformats.org/officeDocument/2006/relationships/hyperlink" Target="http://localhost:portnumber/MathService.svcutil" TargetMode="External"/><Relationship Id="rId10" Type="http://schemas.openxmlformats.org/officeDocument/2006/relationships/image" Target="media/image5.jpg"/><Relationship Id="rId4" Type="http://schemas.openxmlformats.org/officeDocument/2006/relationships/hyperlink" Target="https://portfolio.katiegirl.net/2019/03/14/basic-wcf-service-application-client-console-tester/" TargetMode="Externa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8</Pages>
  <Words>2055</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16</cp:revision>
  <dcterms:created xsi:type="dcterms:W3CDTF">2019-03-15T21:11:00Z</dcterms:created>
  <dcterms:modified xsi:type="dcterms:W3CDTF">2019-03-16T00:13:00Z</dcterms:modified>
</cp:coreProperties>
</file>